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025F59" w14:textId="39790B88" w:rsidR="00A841ED" w:rsidRPr="004D4829" w:rsidRDefault="004D4829" w:rsidP="004D4829">
      <w:pPr>
        <w:tabs>
          <w:tab w:val="left" w:pos="225"/>
        </w:tabs>
        <w:jc w:val="center"/>
        <w:rPr>
          <w:rFonts w:ascii="Times New Roman" w:hAnsi="Times New Roman" w:cs="Times New Roman"/>
          <w:b/>
          <w:lang w:bidi="ar-SA"/>
        </w:rPr>
      </w:pPr>
      <w:r w:rsidRPr="004D4829">
        <w:rPr>
          <w:b/>
        </w:rPr>
        <w:t>A</w:t>
      </w:r>
      <w:r w:rsidR="00A841ED" w:rsidRPr="004D4829">
        <w:rPr>
          <w:rFonts w:ascii="Times New Roman" w:hAnsi="Times New Roman" w:cs="Times New Roman"/>
          <w:b/>
          <w:bCs/>
          <w:lang w:bidi="ar-SA"/>
        </w:rPr>
        <w:t>NEXO 1</w:t>
      </w:r>
    </w:p>
    <w:p w14:paraId="29158C68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3AB83D29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FICHA DE ESCOLHA DO(S) PROJETO(S) DE INTERESSE</w:t>
      </w:r>
    </w:p>
    <w:p w14:paraId="490F1D65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63E77AD0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1. DADOS PESSOAIS:</w:t>
      </w:r>
    </w:p>
    <w:p w14:paraId="425F769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Nome:________________________________________________________________</w:t>
      </w:r>
    </w:p>
    <w:p w14:paraId="6354A64A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Endereço: ________________________________Bairro: _______________________</w:t>
      </w:r>
    </w:p>
    <w:p w14:paraId="417C4A43" w14:textId="7AF94B35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Cidade: _____________________________UF: _____CEP:_____</w:t>
      </w:r>
      <w:r w:rsidR="000A2D2B">
        <w:rPr>
          <w:rFonts w:ascii="Times New Roman" w:hAnsi="Times New Roman" w:cs="Times New Roman"/>
          <w:lang w:bidi="ar-SA"/>
        </w:rPr>
        <w:t>_</w:t>
      </w:r>
      <w:r w:rsidRPr="00F36815">
        <w:rPr>
          <w:rFonts w:ascii="Times New Roman" w:hAnsi="Times New Roman" w:cs="Times New Roman"/>
          <w:lang w:bidi="ar-SA"/>
        </w:rPr>
        <w:t>_______________</w:t>
      </w:r>
    </w:p>
    <w:p w14:paraId="5839BCF6" w14:textId="48C71FAC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 xml:space="preserve">Telefone: </w:t>
      </w:r>
      <w:proofErr w:type="gramStart"/>
      <w:r w:rsidRPr="00F36815">
        <w:rPr>
          <w:rFonts w:ascii="Times New Roman" w:hAnsi="Times New Roman" w:cs="Times New Roman"/>
          <w:lang w:bidi="ar-SA"/>
        </w:rPr>
        <w:t xml:space="preserve">(  </w:t>
      </w:r>
      <w:proofErr w:type="gramEnd"/>
      <w:r w:rsidRPr="00F36815">
        <w:rPr>
          <w:rFonts w:ascii="Times New Roman" w:hAnsi="Times New Roman" w:cs="Times New Roman"/>
          <w:lang w:bidi="ar-SA"/>
        </w:rPr>
        <w:t xml:space="preserve"> )____________ Celular: (   ) ____________ E-mail:__</w:t>
      </w:r>
      <w:r w:rsidR="000A2D2B">
        <w:rPr>
          <w:rFonts w:ascii="Times New Roman" w:hAnsi="Times New Roman" w:cs="Times New Roman"/>
          <w:lang w:bidi="ar-SA"/>
        </w:rPr>
        <w:t>_</w:t>
      </w:r>
      <w:r w:rsidRPr="00F36815">
        <w:rPr>
          <w:rFonts w:ascii="Times New Roman" w:hAnsi="Times New Roman" w:cs="Times New Roman"/>
          <w:lang w:bidi="ar-SA"/>
        </w:rPr>
        <w:t>______________</w:t>
      </w:r>
    </w:p>
    <w:p w14:paraId="33759249" w14:textId="014FF6D4" w:rsidR="3D4067B6" w:rsidRPr="00F36815" w:rsidRDefault="3D4067B6" w:rsidP="00F36815">
      <w:pPr>
        <w:spacing w:line="276" w:lineRule="auto"/>
        <w:jc w:val="both"/>
        <w:rPr>
          <w:rFonts w:ascii="Times New Roman" w:hAnsi="Times New Roman" w:cs="Times New Roman"/>
          <w:lang w:bidi="ar-SA"/>
        </w:rPr>
      </w:pPr>
    </w:p>
    <w:p w14:paraId="3A13144A" w14:textId="74E0F86F" w:rsidR="00A841ED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lang w:bidi="ar-SA"/>
        </w:rPr>
      </w:pPr>
      <w:r w:rsidRPr="5AE87557">
        <w:rPr>
          <w:rFonts w:ascii="Times New Roman" w:hAnsi="Times New Roman" w:cs="Times New Roman"/>
          <w:lang w:bidi="ar-SA"/>
        </w:rPr>
        <w:t>2. Opção 1: PROJETO(S) OU ÁREA(S) DE INTERESSE (assinalar UMA OPÇÃO OBRIGATORIAMENTE e, facultativamente, uma segunda opção indicando ordem de prioridade com número 1 na primeira opção e 2 na segunda opção):</w:t>
      </w:r>
    </w:p>
    <w:p w14:paraId="6A525DAF" w14:textId="77777777" w:rsidR="009B008D" w:rsidRPr="00F36815" w:rsidRDefault="009B008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lang w:bidi="ar-SA"/>
        </w:rPr>
      </w:pPr>
    </w:p>
    <w:tbl>
      <w:tblPr>
        <w:tblW w:w="9851" w:type="dxa"/>
        <w:tblLayout w:type="fixed"/>
        <w:tblLook w:val="04A0" w:firstRow="1" w:lastRow="0" w:firstColumn="1" w:lastColumn="0" w:noHBand="0" w:noVBand="1"/>
      </w:tblPr>
      <w:tblGrid>
        <w:gridCol w:w="705"/>
        <w:gridCol w:w="3675"/>
        <w:gridCol w:w="4530"/>
        <w:gridCol w:w="941"/>
      </w:tblGrid>
      <w:tr w:rsidR="5AE87557" w14:paraId="41ABC649" w14:textId="77777777" w:rsidTr="00DA0EC2">
        <w:tc>
          <w:tcPr>
            <w:tcW w:w="7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67562E33" w14:textId="2A628E09" w:rsidR="5AE87557" w:rsidRDefault="5AE87557" w:rsidP="5AE87557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05F83048" w14:textId="38C964B7" w:rsidR="5AE87557" w:rsidRDefault="5AE87557" w:rsidP="5AE8755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5AE875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Docente (Orientador)</w:t>
            </w:r>
            <w:r w:rsidRPr="5AE8755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183832F8" w14:textId="0A1F1EF2" w:rsidR="5AE87557" w:rsidRDefault="5AE87557" w:rsidP="5AE8755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5AE875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rojeto</w:t>
            </w:r>
            <w:r w:rsidRPr="5AE87557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2915B" w14:textId="6E7EB52E" w:rsidR="5AE87557" w:rsidRPr="00DA0EC2" w:rsidRDefault="5AE87557" w:rsidP="5AE8755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agas</w:t>
            </w:r>
            <w:r w:rsidRPr="00DA0EC2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</w:tr>
      <w:tr w:rsidR="0056432D" w14:paraId="51C96A31" w14:textId="77777777" w:rsidTr="00DA0EC2">
        <w:trPr>
          <w:trHeight w:val="1323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039F9B" w14:textId="2092E908" w:rsidR="0056432D" w:rsidRDefault="0056432D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B88226" w14:textId="77777777" w:rsidR="0056432D" w:rsidRPr="0056432D" w:rsidRDefault="0056432D" w:rsidP="0056432D">
            <w:pPr>
              <w:pStyle w:val="paragraph"/>
              <w:spacing w:before="0" w:beforeAutospacing="0" w:after="0" w:afterAutospacing="0"/>
              <w:textAlignment w:val="baseline"/>
              <w:divId w:val="1873571337"/>
              <w:rPr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>Adriano Tony Ramos </w:t>
            </w:r>
            <w:r w:rsidRPr="0056432D">
              <w:rPr>
                <w:rStyle w:val="eop"/>
                <w:sz w:val="20"/>
                <w:szCs w:val="20"/>
              </w:rPr>
              <w:t> </w:t>
            </w:r>
          </w:p>
          <w:p w14:paraId="7165EF9A" w14:textId="77777777" w:rsidR="0056432D" w:rsidRPr="0056432D" w:rsidRDefault="005E4B8A" w:rsidP="0056432D">
            <w:pPr>
              <w:pStyle w:val="paragraph"/>
              <w:spacing w:before="0" w:beforeAutospacing="0" w:after="0" w:afterAutospacing="0"/>
              <w:textAlignment w:val="baseline"/>
              <w:divId w:val="2117211789"/>
              <w:rPr>
                <w:sz w:val="20"/>
                <w:szCs w:val="20"/>
              </w:rPr>
            </w:pPr>
            <w:hyperlink r:id="rId8" w:tgtFrame="_blank" w:history="1">
              <w:r w:rsidR="0056432D" w:rsidRPr="0056432D">
                <w:rPr>
                  <w:rStyle w:val="normaltextrun"/>
                  <w:color w:val="0563C1"/>
                  <w:sz w:val="20"/>
                  <w:szCs w:val="20"/>
                  <w:u w:val="single"/>
                  <w:shd w:val="clear" w:color="auto" w:fill="FFFFFF"/>
                </w:rPr>
                <w:t>http://lattes.cnpq.br/9885125021334074</w:t>
              </w:r>
            </w:hyperlink>
            <w:r w:rsidR="0056432D" w:rsidRPr="0056432D">
              <w:rPr>
                <w:rStyle w:val="eop"/>
                <w:sz w:val="20"/>
                <w:szCs w:val="20"/>
              </w:rPr>
              <w:t> </w:t>
            </w:r>
          </w:p>
          <w:p w14:paraId="3B8AE71B" w14:textId="6EA5D443" w:rsidR="0056432D" w:rsidRPr="0056432D" w:rsidRDefault="0056432D" w:rsidP="0056432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E-mail: </w:t>
            </w:r>
            <w:hyperlink r:id="rId9" w:tgtFrame="_blank" w:history="1">
              <w:r w:rsidRPr="0056432D">
                <w:rPr>
                  <w:rStyle w:val="normaltextrun"/>
                  <w:rFonts w:ascii="Times New Roman" w:hAnsi="Times New Roman" w:cs="Times New Roman"/>
                  <w:color w:val="0563C1"/>
                  <w:sz w:val="20"/>
                  <w:szCs w:val="20"/>
                  <w:u w:val="single"/>
                  <w:shd w:val="clear" w:color="auto" w:fill="FFFFFF"/>
                </w:rPr>
                <w:t>adriano.ramos@ufsc.br</w:t>
              </w:r>
            </w:hyperlink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 </w:t>
            </w:r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 </w:t>
            </w:r>
            <w:r w:rsidRPr="0056432D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7AC261" w14:textId="6FB303E7" w:rsidR="00DA0EC2" w:rsidRPr="00DA0EC2" w:rsidRDefault="0056432D" w:rsidP="00DA0EC2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divId w:val="969483066"/>
              <w:rPr>
                <w:rStyle w:val="normaltextrun"/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>Inovações no diagnóstico em patologia veterinária</w:t>
            </w:r>
            <w:r w:rsidR="00DA0EC2">
              <w:rPr>
                <w:rStyle w:val="normaltextrun"/>
                <w:sz w:val="20"/>
                <w:szCs w:val="20"/>
              </w:rPr>
              <w:t>.</w:t>
            </w:r>
          </w:p>
          <w:p w14:paraId="1CBFA81D" w14:textId="6EC0CDAB" w:rsidR="0056432D" w:rsidRPr="0056432D" w:rsidRDefault="0056432D" w:rsidP="00DA0EC2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divId w:val="969483066"/>
              <w:rPr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>Medicina veterinária forense</w:t>
            </w:r>
            <w:r w:rsidR="00DA0EC2">
              <w:rPr>
                <w:rStyle w:val="normaltextrun"/>
                <w:sz w:val="20"/>
                <w:szCs w:val="20"/>
              </w:rPr>
              <w:t>.</w:t>
            </w:r>
            <w:r w:rsidRPr="0056432D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AC8C54C" w14:textId="42248ABD" w:rsidR="0056432D" w:rsidRPr="00DA0EC2" w:rsidRDefault="00DA0EC2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2</w:t>
            </w:r>
            <w:r w:rsidR="0056432D"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56432D" w14:paraId="5E56790F" w14:textId="77777777" w:rsidTr="00DA0EC2">
        <w:trPr>
          <w:trHeight w:val="1395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0A9C85" w14:textId="7110B79B" w:rsidR="0056432D" w:rsidRDefault="0056432D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8E7F55" w14:textId="77777777" w:rsidR="0056432D" w:rsidRPr="0056432D" w:rsidRDefault="0056432D" w:rsidP="0056432D">
            <w:pPr>
              <w:pStyle w:val="paragraph"/>
              <w:spacing w:before="0" w:beforeAutospacing="0" w:after="0" w:afterAutospacing="0"/>
              <w:textAlignment w:val="baseline"/>
              <w:divId w:val="1854802473"/>
              <w:rPr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 xml:space="preserve">Alexandre de Oliveira </w:t>
            </w:r>
            <w:proofErr w:type="spellStart"/>
            <w:r w:rsidRPr="0056432D">
              <w:rPr>
                <w:rStyle w:val="normaltextrun"/>
                <w:sz w:val="20"/>
                <w:szCs w:val="20"/>
              </w:rPr>
              <w:t>Tavela</w:t>
            </w:r>
            <w:proofErr w:type="spellEnd"/>
            <w:r w:rsidRPr="0056432D">
              <w:rPr>
                <w:rStyle w:val="normaltextrun"/>
                <w:sz w:val="20"/>
                <w:szCs w:val="20"/>
              </w:rPr>
              <w:t> </w:t>
            </w:r>
            <w:r w:rsidRPr="0056432D">
              <w:rPr>
                <w:rStyle w:val="eop"/>
                <w:sz w:val="20"/>
                <w:szCs w:val="20"/>
              </w:rPr>
              <w:t> </w:t>
            </w:r>
          </w:p>
          <w:p w14:paraId="08B7AE42" w14:textId="77777777" w:rsidR="0056432D" w:rsidRPr="0056432D" w:rsidRDefault="005E4B8A" w:rsidP="0056432D">
            <w:pPr>
              <w:pStyle w:val="paragraph"/>
              <w:spacing w:before="0" w:beforeAutospacing="0" w:after="0" w:afterAutospacing="0"/>
              <w:textAlignment w:val="baseline"/>
              <w:divId w:val="1322465322"/>
              <w:rPr>
                <w:sz w:val="20"/>
                <w:szCs w:val="20"/>
              </w:rPr>
            </w:pPr>
            <w:hyperlink r:id="rId10" w:tgtFrame="_blank" w:history="1">
              <w:r w:rsidR="0056432D" w:rsidRPr="0056432D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http://lattes.cnpq.br/0640807991403603</w:t>
              </w:r>
            </w:hyperlink>
            <w:r w:rsidR="0056432D" w:rsidRPr="0056432D">
              <w:rPr>
                <w:rStyle w:val="normaltextrun"/>
                <w:sz w:val="20"/>
                <w:szCs w:val="20"/>
              </w:rPr>
              <w:t>  </w:t>
            </w:r>
            <w:r w:rsidR="0056432D" w:rsidRPr="0056432D">
              <w:rPr>
                <w:rStyle w:val="eop"/>
                <w:sz w:val="20"/>
                <w:szCs w:val="20"/>
              </w:rPr>
              <w:t> </w:t>
            </w:r>
          </w:p>
          <w:p w14:paraId="6A3E0948" w14:textId="09A4CD4E" w:rsidR="0056432D" w:rsidRPr="0056432D" w:rsidRDefault="0056432D" w:rsidP="0056432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 xml:space="preserve">E-mail: </w:t>
            </w:r>
            <w:hyperlink r:id="rId11" w:tgtFrame="_blank" w:history="1">
              <w:r w:rsidRPr="0056432D">
                <w:rPr>
                  <w:rStyle w:val="normaltextrun"/>
                  <w:rFonts w:ascii="Times New Roman" w:hAnsi="Times New Roman" w:cs="Times New Roman"/>
                  <w:color w:val="0563C1"/>
                  <w:sz w:val="20"/>
                  <w:szCs w:val="20"/>
                  <w:u w:val="single"/>
                </w:rPr>
                <w:t>alexandre.tavela@ufsc.br</w:t>
              </w:r>
            </w:hyperlink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 </w:t>
            </w:r>
            <w:r w:rsidRPr="0056432D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6262C3" w14:textId="77777777" w:rsidR="00DA0EC2" w:rsidRPr="00DA0EC2" w:rsidRDefault="0056432D" w:rsidP="00DA0EC2">
            <w:pPr>
              <w:pStyle w:val="paragraph"/>
              <w:numPr>
                <w:ilvl w:val="0"/>
                <w:numId w:val="30"/>
              </w:numPr>
              <w:spacing w:before="0" w:beforeAutospacing="0" w:after="0" w:afterAutospacing="0"/>
              <w:textAlignment w:val="baseline"/>
              <w:divId w:val="100881825"/>
              <w:rPr>
                <w:rStyle w:val="normaltextrun"/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>Epidemiologia, diagnóstico e controle das Doenças Parasitárias dos Animais em Santa Catarina.</w:t>
            </w:r>
          </w:p>
          <w:p w14:paraId="0BFDA816" w14:textId="361B9651" w:rsidR="0056432D" w:rsidRPr="0056432D" w:rsidRDefault="0056432D" w:rsidP="00DA0EC2">
            <w:pPr>
              <w:pStyle w:val="paragraph"/>
              <w:numPr>
                <w:ilvl w:val="0"/>
                <w:numId w:val="30"/>
              </w:numPr>
              <w:spacing w:before="0" w:beforeAutospacing="0" w:after="0" w:afterAutospacing="0"/>
              <w:textAlignment w:val="baseline"/>
              <w:divId w:val="100881825"/>
              <w:rPr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>Monitoramento e controle do javali e suas cruzas no estado de Santa Catarina.</w:t>
            </w:r>
            <w:r w:rsidRPr="0056432D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8A7DED" w14:textId="59DAD395" w:rsidR="0056432D" w:rsidRPr="00DA0EC2" w:rsidRDefault="0056432D" w:rsidP="0056432D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2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56432D" w14:paraId="1C8FE4C5" w14:textId="77777777" w:rsidTr="00DA0EC2">
        <w:trPr>
          <w:trHeight w:val="1110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3738BF" w14:textId="0D43B7F8" w:rsidR="0056432D" w:rsidRDefault="0056432D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BC7A13" w14:textId="77777777" w:rsidR="0056432D" w:rsidRPr="0056432D" w:rsidRDefault="0056432D" w:rsidP="0056432D">
            <w:pPr>
              <w:pStyle w:val="paragraph"/>
              <w:spacing w:before="0" w:beforeAutospacing="0" w:after="0" w:afterAutospacing="0"/>
              <w:textAlignment w:val="baseline"/>
              <w:divId w:val="1498225487"/>
              <w:rPr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  <w:shd w:val="clear" w:color="auto" w:fill="FFFFFF"/>
                <w:lang w:val="en-US"/>
              </w:rPr>
              <w:t>Aline Félix Schneider Bedin</w:t>
            </w:r>
            <w:r w:rsidRPr="0056432D">
              <w:rPr>
                <w:rStyle w:val="normaltextrun"/>
                <w:sz w:val="20"/>
                <w:szCs w:val="20"/>
              </w:rPr>
              <w:t> </w:t>
            </w:r>
            <w:r w:rsidRPr="0056432D">
              <w:rPr>
                <w:rStyle w:val="eop"/>
                <w:sz w:val="20"/>
                <w:szCs w:val="20"/>
              </w:rPr>
              <w:t> </w:t>
            </w:r>
          </w:p>
          <w:p w14:paraId="54A40EC8" w14:textId="77777777" w:rsidR="0056432D" w:rsidRPr="0056432D" w:rsidRDefault="005E4B8A" w:rsidP="0056432D">
            <w:pPr>
              <w:pStyle w:val="paragraph"/>
              <w:spacing w:before="0" w:beforeAutospacing="0" w:after="0" w:afterAutospacing="0"/>
              <w:textAlignment w:val="baseline"/>
              <w:divId w:val="1080063112"/>
              <w:rPr>
                <w:sz w:val="20"/>
                <w:szCs w:val="20"/>
              </w:rPr>
            </w:pPr>
            <w:hyperlink r:id="rId12" w:tgtFrame="_blank" w:history="1">
              <w:r w:rsidR="0056432D" w:rsidRPr="0056432D">
                <w:rPr>
                  <w:rStyle w:val="normaltextrun"/>
                  <w:color w:val="0563C1"/>
                  <w:sz w:val="20"/>
                  <w:szCs w:val="20"/>
                  <w:u w:val="single"/>
                  <w:shd w:val="clear" w:color="auto" w:fill="FFFFFF"/>
                  <w:lang w:val="en-US"/>
                </w:rPr>
                <w:t>http://lattes.cnpq.br/2803214607997127</w:t>
              </w:r>
            </w:hyperlink>
            <w:r w:rsidR="0056432D" w:rsidRPr="0056432D">
              <w:rPr>
                <w:rStyle w:val="normaltextrun"/>
                <w:sz w:val="20"/>
                <w:szCs w:val="20"/>
                <w:shd w:val="clear" w:color="auto" w:fill="FFFFFF"/>
                <w:lang w:val="en-US"/>
              </w:rPr>
              <w:t> </w:t>
            </w:r>
            <w:r w:rsidR="0056432D" w:rsidRPr="0056432D">
              <w:rPr>
                <w:rStyle w:val="normaltextrun"/>
                <w:sz w:val="20"/>
                <w:szCs w:val="20"/>
              </w:rPr>
              <w:t> </w:t>
            </w:r>
            <w:r w:rsidR="0056432D" w:rsidRPr="0056432D">
              <w:rPr>
                <w:rStyle w:val="eop"/>
                <w:sz w:val="20"/>
                <w:szCs w:val="20"/>
              </w:rPr>
              <w:t> </w:t>
            </w:r>
          </w:p>
          <w:p w14:paraId="1676B1A6" w14:textId="34D7ED5E" w:rsidR="0056432D" w:rsidRPr="0056432D" w:rsidRDefault="0056432D" w:rsidP="0056432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 xml:space="preserve">E-mail: </w:t>
            </w:r>
            <w:hyperlink r:id="rId13" w:tgtFrame="_blank" w:history="1">
              <w:r w:rsidRPr="0056432D">
                <w:rPr>
                  <w:rStyle w:val="normaltextrun"/>
                  <w:rFonts w:ascii="Times New Roman" w:hAnsi="Times New Roman" w:cs="Times New Roman"/>
                  <w:color w:val="0563C1"/>
                  <w:sz w:val="20"/>
                  <w:szCs w:val="20"/>
                  <w:u w:val="single"/>
                </w:rPr>
                <w:t>aline.f.schneider@ufsc.br</w:t>
              </w:r>
            </w:hyperlink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  </w:t>
            </w:r>
            <w:r w:rsidRPr="0056432D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1BE7C" w14:textId="4E60338D" w:rsidR="0056432D" w:rsidRPr="0056432D" w:rsidRDefault="0056432D" w:rsidP="00DA0EC2">
            <w:pPr>
              <w:pStyle w:val="paragraph"/>
              <w:numPr>
                <w:ilvl w:val="0"/>
                <w:numId w:val="31"/>
              </w:numPr>
              <w:spacing w:before="0" w:beforeAutospacing="0" w:after="0" w:afterAutospacing="0"/>
              <w:jc w:val="both"/>
              <w:textAlignment w:val="baseline"/>
              <w:divId w:val="2060786208"/>
              <w:rPr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>Coberturas artificias para ovos comerciais;</w:t>
            </w:r>
            <w:r w:rsidRPr="0056432D">
              <w:rPr>
                <w:rStyle w:val="eop"/>
                <w:sz w:val="20"/>
                <w:szCs w:val="20"/>
              </w:rPr>
              <w:t> </w:t>
            </w:r>
          </w:p>
          <w:p w14:paraId="77155B42" w14:textId="35393604" w:rsidR="0056432D" w:rsidRPr="0056432D" w:rsidRDefault="0056432D" w:rsidP="00DA0EC2">
            <w:pPr>
              <w:pStyle w:val="paragraph"/>
              <w:numPr>
                <w:ilvl w:val="0"/>
                <w:numId w:val="31"/>
              </w:numPr>
              <w:spacing w:before="0" w:beforeAutospacing="0" w:after="0" w:afterAutospacing="0"/>
              <w:jc w:val="both"/>
              <w:textAlignment w:val="baseline"/>
              <w:divId w:val="2060786208"/>
              <w:rPr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>Digestibilidade verdadeira e perdas endógenas de minerais para frangos de corte ou poedeiras comerciais</w:t>
            </w:r>
            <w:r w:rsidR="00DA0EC2">
              <w:rPr>
                <w:rStyle w:val="normaltextrun"/>
                <w:sz w:val="20"/>
                <w:szCs w:val="20"/>
              </w:rPr>
              <w:t>.</w:t>
            </w:r>
          </w:p>
          <w:p w14:paraId="0010530D" w14:textId="4E1AA767" w:rsidR="0056432D" w:rsidRPr="00DA0EC2" w:rsidRDefault="0056432D" w:rsidP="00DA0EC2">
            <w:pPr>
              <w:pStyle w:val="PargrafodaLista"/>
              <w:numPr>
                <w:ilvl w:val="0"/>
                <w:numId w:val="3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Alimentos convencionais e alternativos na dieta de frangos de corte ou poedeiras comerciais</w:t>
            </w:r>
            <w:r w:rsidR="00DA0EC2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6A9569E" w14:textId="000FB6B1" w:rsidR="0056432D" w:rsidRPr="00DA0EC2" w:rsidRDefault="0056432D" w:rsidP="0056432D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1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56432D" w14:paraId="49E4197B" w14:textId="77777777" w:rsidTr="00DA0EC2"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1EE9A8" w14:textId="6BAE6204" w:rsidR="0056432D" w:rsidRDefault="0056432D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956A4E" w14:textId="77777777" w:rsidR="0056432D" w:rsidRPr="0056432D" w:rsidRDefault="0056432D" w:rsidP="0056432D">
            <w:pPr>
              <w:pStyle w:val="paragraph"/>
              <w:spacing w:before="0" w:beforeAutospacing="0" w:after="0" w:afterAutospacing="0"/>
              <w:textAlignment w:val="baseline"/>
              <w:divId w:val="350768417"/>
              <w:rPr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  <w:lang w:val="en-US"/>
              </w:rPr>
              <w:t>Evelyn Winter da Silva </w:t>
            </w:r>
            <w:r w:rsidRPr="0056432D">
              <w:rPr>
                <w:rStyle w:val="normaltextrun"/>
                <w:sz w:val="20"/>
                <w:szCs w:val="20"/>
              </w:rPr>
              <w:t> </w:t>
            </w:r>
            <w:r w:rsidRPr="0056432D">
              <w:rPr>
                <w:rStyle w:val="eop"/>
                <w:sz w:val="20"/>
                <w:szCs w:val="20"/>
              </w:rPr>
              <w:t> </w:t>
            </w:r>
          </w:p>
          <w:p w14:paraId="7E1BEB81" w14:textId="77777777" w:rsidR="0056432D" w:rsidRPr="0056432D" w:rsidRDefault="005E4B8A" w:rsidP="0056432D">
            <w:pPr>
              <w:pStyle w:val="paragraph"/>
              <w:spacing w:before="0" w:beforeAutospacing="0" w:after="0" w:afterAutospacing="0"/>
              <w:textAlignment w:val="baseline"/>
              <w:divId w:val="2010212928"/>
              <w:rPr>
                <w:sz w:val="20"/>
                <w:szCs w:val="20"/>
              </w:rPr>
            </w:pPr>
            <w:hyperlink r:id="rId14" w:tgtFrame="_blank" w:history="1">
              <w:r w:rsidR="0056432D" w:rsidRPr="0056432D">
                <w:rPr>
                  <w:rStyle w:val="normaltextrun"/>
                  <w:color w:val="0563C1"/>
                  <w:sz w:val="20"/>
                  <w:szCs w:val="20"/>
                  <w:u w:val="single"/>
                  <w:lang w:val="en-US"/>
                </w:rPr>
                <w:t>http://lattes.cnpq.br/3003586827234371</w:t>
              </w:r>
            </w:hyperlink>
            <w:r w:rsidR="0056432D" w:rsidRPr="0056432D">
              <w:rPr>
                <w:rStyle w:val="normaltextrun"/>
                <w:sz w:val="20"/>
                <w:szCs w:val="20"/>
                <w:lang w:val="en-US"/>
              </w:rPr>
              <w:t> </w:t>
            </w:r>
            <w:r w:rsidR="0056432D" w:rsidRPr="0056432D">
              <w:rPr>
                <w:rStyle w:val="normaltextrun"/>
                <w:sz w:val="20"/>
                <w:szCs w:val="20"/>
              </w:rPr>
              <w:t> </w:t>
            </w:r>
            <w:r w:rsidR="0056432D" w:rsidRPr="0056432D">
              <w:rPr>
                <w:rStyle w:val="eop"/>
                <w:sz w:val="20"/>
                <w:szCs w:val="20"/>
              </w:rPr>
              <w:t> </w:t>
            </w:r>
          </w:p>
          <w:p w14:paraId="76659F8B" w14:textId="1026A469" w:rsidR="0056432D" w:rsidRPr="0056432D" w:rsidRDefault="0056432D" w:rsidP="0056432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 xml:space="preserve">E-mail: </w:t>
            </w:r>
            <w:hyperlink r:id="rId15" w:tgtFrame="_blank" w:history="1">
              <w:r w:rsidRPr="0056432D">
                <w:rPr>
                  <w:rStyle w:val="normaltextrun"/>
                  <w:rFonts w:ascii="Times New Roman" w:hAnsi="Times New Roman" w:cs="Times New Roman"/>
                  <w:color w:val="0563C1"/>
                  <w:sz w:val="20"/>
                  <w:szCs w:val="20"/>
                  <w:u w:val="single"/>
                </w:rPr>
                <w:t>evelyn.winter@ufsc.br</w:t>
              </w:r>
            </w:hyperlink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  </w:t>
            </w:r>
            <w:r w:rsidRPr="0056432D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E8877E" w14:textId="7D6F6F30" w:rsidR="0056432D" w:rsidRPr="00DA0EC2" w:rsidRDefault="0056432D" w:rsidP="00DA0EC2">
            <w:pPr>
              <w:pStyle w:val="PargrafodaLista"/>
              <w:numPr>
                <w:ilvl w:val="0"/>
                <w:numId w:val="3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 xml:space="preserve">Prospecção de novos compostos sintéticos com potencial antidiabético avaliados </w:t>
            </w:r>
            <w:r w:rsidRPr="00DA0EC2">
              <w:rPr>
                <w:rStyle w:val="normaltextrun"/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 w:rsidR="00DA0EC2">
              <w:rPr>
                <w:rStyle w:val="eop"/>
              </w:rPr>
              <w:t>.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73DB7A" w14:textId="2248F3DD" w:rsidR="0056432D" w:rsidRPr="00DA0EC2" w:rsidRDefault="0056432D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1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56432D" w14:paraId="4F987B8A" w14:textId="77777777" w:rsidTr="00DA0EC2">
        <w:trPr>
          <w:trHeight w:val="730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007F79" w14:textId="330123C6" w:rsidR="0056432D" w:rsidRDefault="0056432D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99136F" w14:textId="77777777" w:rsidR="0056432D" w:rsidRPr="0056432D" w:rsidRDefault="0056432D" w:rsidP="0056432D">
            <w:pPr>
              <w:pStyle w:val="paragraph"/>
              <w:spacing w:before="0" w:beforeAutospacing="0" w:after="0" w:afterAutospacing="0"/>
              <w:textAlignment w:val="baseline"/>
              <w:divId w:val="1326935558"/>
              <w:rPr>
                <w:sz w:val="20"/>
                <w:szCs w:val="20"/>
              </w:rPr>
            </w:pPr>
            <w:proofErr w:type="spellStart"/>
            <w:r w:rsidRPr="0056432D">
              <w:rPr>
                <w:rStyle w:val="normaltextrun"/>
                <w:sz w:val="20"/>
                <w:szCs w:val="20"/>
              </w:rPr>
              <w:t>Francielli</w:t>
            </w:r>
            <w:proofErr w:type="spellEnd"/>
            <w:r w:rsidRPr="0056432D">
              <w:rPr>
                <w:rStyle w:val="normaltextrun"/>
                <w:sz w:val="20"/>
                <w:szCs w:val="20"/>
              </w:rPr>
              <w:t xml:space="preserve"> Cordeiro </w:t>
            </w:r>
            <w:proofErr w:type="spellStart"/>
            <w:r w:rsidRPr="0056432D">
              <w:rPr>
                <w:rStyle w:val="normaltextrun"/>
                <w:sz w:val="20"/>
                <w:szCs w:val="20"/>
              </w:rPr>
              <w:t>Zimermann</w:t>
            </w:r>
            <w:proofErr w:type="spellEnd"/>
            <w:r w:rsidRPr="0056432D">
              <w:rPr>
                <w:rStyle w:val="normaltextrun"/>
                <w:sz w:val="20"/>
                <w:szCs w:val="20"/>
              </w:rPr>
              <w:t> </w:t>
            </w:r>
            <w:r w:rsidRPr="0056432D">
              <w:rPr>
                <w:rStyle w:val="eop"/>
                <w:sz w:val="20"/>
                <w:szCs w:val="20"/>
              </w:rPr>
              <w:t> </w:t>
            </w:r>
          </w:p>
          <w:p w14:paraId="0E8B852F" w14:textId="77777777" w:rsidR="0056432D" w:rsidRPr="0056432D" w:rsidRDefault="005E4B8A" w:rsidP="0056432D">
            <w:pPr>
              <w:pStyle w:val="paragraph"/>
              <w:spacing w:before="0" w:beforeAutospacing="0" w:after="0" w:afterAutospacing="0"/>
              <w:textAlignment w:val="baseline"/>
              <w:divId w:val="349377800"/>
              <w:rPr>
                <w:sz w:val="20"/>
                <w:szCs w:val="20"/>
              </w:rPr>
            </w:pPr>
            <w:hyperlink r:id="rId16" w:tgtFrame="_blank" w:history="1">
              <w:r w:rsidR="0056432D" w:rsidRPr="0056432D">
                <w:rPr>
                  <w:rStyle w:val="normaltextrun"/>
                  <w:color w:val="0563C1"/>
                  <w:sz w:val="20"/>
                  <w:szCs w:val="20"/>
                  <w:u w:val="single"/>
                  <w:shd w:val="clear" w:color="auto" w:fill="FFFFFF"/>
                </w:rPr>
                <w:t>http://lattes.cnpq.br/1564987933937125</w:t>
              </w:r>
            </w:hyperlink>
            <w:r w:rsidR="0056432D" w:rsidRPr="0056432D">
              <w:rPr>
                <w:rStyle w:val="normaltextrun"/>
                <w:color w:val="326C99"/>
                <w:sz w:val="20"/>
                <w:szCs w:val="20"/>
              </w:rPr>
              <w:t> </w:t>
            </w:r>
            <w:r w:rsidR="0056432D" w:rsidRPr="0056432D">
              <w:rPr>
                <w:rStyle w:val="eop"/>
                <w:color w:val="326C99"/>
                <w:sz w:val="20"/>
                <w:szCs w:val="20"/>
              </w:rPr>
              <w:t> </w:t>
            </w:r>
          </w:p>
          <w:p w14:paraId="4364F915" w14:textId="19811938" w:rsidR="0056432D" w:rsidRPr="0056432D" w:rsidRDefault="0056432D" w:rsidP="0056432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E-mail: </w:t>
            </w:r>
            <w:hyperlink r:id="rId17" w:tgtFrame="_blank" w:history="1">
              <w:r w:rsidRPr="0056432D">
                <w:rPr>
                  <w:rStyle w:val="normaltextrun"/>
                  <w:rFonts w:ascii="Times New Roman" w:hAnsi="Times New Roman" w:cs="Times New Roman"/>
                  <w:color w:val="0563C1"/>
                  <w:sz w:val="20"/>
                  <w:szCs w:val="20"/>
                  <w:u w:val="single"/>
                  <w:shd w:val="clear" w:color="auto" w:fill="FFFFFF"/>
                </w:rPr>
                <w:t>francielli.zimermann@ufsc.br</w:t>
              </w:r>
            </w:hyperlink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 </w:t>
            </w:r>
            <w:r w:rsidRPr="0056432D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49CF4C" w14:textId="63665E81" w:rsidR="0056432D" w:rsidRPr="00DA0EC2" w:rsidRDefault="0056432D" w:rsidP="00DA0EC2">
            <w:pPr>
              <w:pStyle w:val="PargrafodaLista"/>
              <w:numPr>
                <w:ilvl w:val="0"/>
                <w:numId w:val="3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Patologia aviária</w:t>
            </w:r>
            <w:r w:rsid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0AB15E" w14:textId="2720426A" w:rsidR="0056432D" w:rsidRPr="00DA0EC2" w:rsidRDefault="0056432D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1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56432D" w14:paraId="01F97DC2" w14:textId="77777777" w:rsidTr="00DA0EC2">
        <w:trPr>
          <w:trHeight w:val="1800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BBA4CF" w14:textId="662DF17F" w:rsidR="0056432D" w:rsidRDefault="0056432D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C5F0F0" w14:textId="77777777" w:rsidR="0056432D" w:rsidRPr="0056432D" w:rsidRDefault="0056432D" w:rsidP="0056432D">
            <w:pPr>
              <w:pStyle w:val="paragraph"/>
              <w:spacing w:before="0" w:beforeAutospacing="0" w:after="0" w:afterAutospacing="0"/>
              <w:textAlignment w:val="baseline"/>
              <w:divId w:val="2017994941"/>
              <w:rPr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>Giuliano Moraes Figueiró </w:t>
            </w:r>
            <w:r w:rsidRPr="0056432D">
              <w:rPr>
                <w:rStyle w:val="eop"/>
                <w:sz w:val="20"/>
                <w:szCs w:val="20"/>
              </w:rPr>
              <w:t> </w:t>
            </w:r>
          </w:p>
          <w:p w14:paraId="73B91A0D" w14:textId="77777777" w:rsidR="0056432D" w:rsidRPr="0056432D" w:rsidRDefault="005E4B8A" w:rsidP="0056432D">
            <w:pPr>
              <w:pStyle w:val="paragraph"/>
              <w:spacing w:before="0" w:beforeAutospacing="0" w:after="0" w:afterAutospacing="0"/>
              <w:textAlignment w:val="baseline"/>
              <w:divId w:val="2021613924"/>
              <w:rPr>
                <w:sz w:val="20"/>
                <w:szCs w:val="20"/>
              </w:rPr>
            </w:pPr>
            <w:hyperlink r:id="rId18" w:tgtFrame="_blank" w:history="1">
              <w:r w:rsidR="0056432D" w:rsidRPr="0056432D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http://lattes.cnpq.br/8996958034907090</w:t>
              </w:r>
            </w:hyperlink>
            <w:r w:rsidR="0056432D" w:rsidRPr="0056432D">
              <w:rPr>
                <w:rStyle w:val="normaltextrun"/>
                <w:sz w:val="20"/>
                <w:szCs w:val="20"/>
              </w:rPr>
              <w:t>  </w:t>
            </w:r>
            <w:r w:rsidR="0056432D" w:rsidRPr="0056432D">
              <w:rPr>
                <w:rStyle w:val="eop"/>
                <w:sz w:val="20"/>
                <w:szCs w:val="20"/>
              </w:rPr>
              <w:t> </w:t>
            </w:r>
          </w:p>
          <w:p w14:paraId="751D8280" w14:textId="1F295019" w:rsidR="0056432D" w:rsidRPr="0056432D" w:rsidRDefault="0056432D" w:rsidP="0056432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 xml:space="preserve">E-mail: </w:t>
            </w:r>
            <w:hyperlink r:id="rId19" w:tgtFrame="_blank" w:history="1">
              <w:r w:rsidRPr="0056432D">
                <w:rPr>
                  <w:rStyle w:val="normaltextrun"/>
                  <w:rFonts w:ascii="Times New Roman" w:hAnsi="Times New Roman" w:cs="Times New Roman"/>
                  <w:color w:val="0563C1"/>
                  <w:sz w:val="20"/>
                  <w:szCs w:val="20"/>
                  <w:u w:val="single"/>
                </w:rPr>
                <w:t>giuliano.figueiro@ufsc.br</w:t>
              </w:r>
            </w:hyperlink>
            <w:r w:rsidRPr="0056432D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  </w:t>
            </w:r>
            <w:r w:rsidRPr="0056432D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097E81" w14:textId="70640D8F" w:rsidR="00DA0EC2" w:rsidRDefault="0056432D" w:rsidP="00DA0EC2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/>
              <w:jc w:val="both"/>
              <w:textAlignment w:val="baseline"/>
              <w:divId w:val="120003422"/>
              <w:rPr>
                <w:rStyle w:val="eop"/>
                <w:sz w:val="20"/>
                <w:szCs w:val="20"/>
              </w:rPr>
            </w:pPr>
            <w:r w:rsidRPr="0056432D">
              <w:rPr>
                <w:rStyle w:val="normaltextrun"/>
                <w:sz w:val="20"/>
                <w:szCs w:val="20"/>
              </w:rPr>
              <w:t>Terapias integrativas em grandes animais</w:t>
            </w:r>
            <w:r w:rsidR="00DA0EC2">
              <w:rPr>
                <w:rStyle w:val="eop"/>
              </w:rPr>
              <w:t>.</w:t>
            </w:r>
          </w:p>
          <w:p w14:paraId="2ECFB918" w14:textId="77777777" w:rsidR="00DA0EC2" w:rsidRPr="00DA0EC2" w:rsidRDefault="0056432D" w:rsidP="0056432D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/>
              <w:jc w:val="both"/>
              <w:textAlignment w:val="baseline"/>
              <w:divId w:val="120003422"/>
              <w:rPr>
                <w:rStyle w:val="eop"/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>Bem-estar animal</w:t>
            </w:r>
            <w:r w:rsidR="00DA0EC2">
              <w:rPr>
                <w:rStyle w:val="eop"/>
              </w:rPr>
              <w:t>.</w:t>
            </w:r>
          </w:p>
          <w:p w14:paraId="522027DC" w14:textId="0081DAFE" w:rsidR="0056432D" w:rsidRPr="00DA0EC2" w:rsidRDefault="0056432D" w:rsidP="0056432D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/>
              <w:jc w:val="both"/>
              <w:textAlignment w:val="baseline"/>
              <w:divId w:val="120003422"/>
              <w:rPr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>Produção animal</w:t>
            </w:r>
            <w:r w:rsidR="00DA0EC2">
              <w:rPr>
                <w:rStyle w:val="eop"/>
                <w:sz w:val="20"/>
                <w:szCs w:val="20"/>
              </w:rPr>
              <w:t>.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3BBA48A" w14:textId="17A199E1" w:rsidR="0056432D" w:rsidRPr="00DA0EC2" w:rsidRDefault="0056432D" w:rsidP="005643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1</w:t>
            </w:r>
          </w:p>
        </w:tc>
      </w:tr>
      <w:tr w:rsidR="00DA0EC2" w14:paraId="20CFFF1B" w14:textId="77777777" w:rsidTr="00DA0EC2">
        <w:trPr>
          <w:trHeight w:val="1545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E9E8FB" w14:textId="49742BAA" w:rsidR="00DA0EC2" w:rsidRDefault="00DA0EC2" w:rsidP="00DA0EC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D9D091" w14:textId="77777777" w:rsidR="00DA0EC2" w:rsidRDefault="00DA0EC2" w:rsidP="00DA0EC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  <w:lang w:val="en-US"/>
              </w:rPr>
              <w:t xml:space="preserve">Greicy Michelle M. </w:t>
            </w:r>
            <w:proofErr w:type="spellStart"/>
            <w:r>
              <w:rPr>
                <w:rStyle w:val="normaltextrun"/>
                <w:sz w:val="20"/>
                <w:szCs w:val="20"/>
                <w:shd w:val="clear" w:color="auto" w:fill="FFFFFF"/>
                <w:lang w:val="en-US"/>
              </w:rPr>
              <w:t>Conterato</w:t>
            </w:r>
            <w:proofErr w:type="spellEnd"/>
            <w:r>
              <w:rPr>
                <w:rStyle w:val="normaltextrun"/>
                <w:sz w:val="20"/>
                <w:szCs w:val="20"/>
              </w:rPr>
              <w:t> 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6B2314DA" w14:textId="77777777" w:rsidR="00DA0EC2" w:rsidRDefault="005E4B8A" w:rsidP="00DA0EC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20" w:tgtFrame="_blank" w:history="1">
              <w:r w:rsidR="00DA0EC2">
                <w:rPr>
                  <w:rStyle w:val="normaltextrun"/>
                  <w:color w:val="0563C1"/>
                  <w:sz w:val="20"/>
                  <w:szCs w:val="20"/>
                  <w:u w:val="single"/>
                  <w:lang w:val="en-US"/>
                </w:rPr>
                <w:t>http://lattes.cnpq.br/2608761450046726</w:t>
              </w:r>
            </w:hyperlink>
            <w:r w:rsidR="00DA0EC2">
              <w:rPr>
                <w:rStyle w:val="normaltextrun"/>
                <w:sz w:val="20"/>
                <w:szCs w:val="20"/>
              </w:rPr>
              <w:t> </w:t>
            </w:r>
            <w:r w:rsidR="00DA0EC2">
              <w:rPr>
                <w:rStyle w:val="eop"/>
                <w:sz w:val="20"/>
                <w:szCs w:val="20"/>
              </w:rPr>
              <w:t> </w:t>
            </w:r>
          </w:p>
          <w:p w14:paraId="718901D9" w14:textId="3BE3E8A8" w:rsid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E-mail: </w:t>
            </w:r>
            <w:r>
              <w:rPr>
                <w:rStyle w:val="normaltextrun"/>
                <w:color w:val="0563C1"/>
                <w:sz w:val="20"/>
                <w:szCs w:val="20"/>
                <w:u w:val="single"/>
              </w:rPr>
              <w:t>greicymmc@gmail.com </w:t>
            </w:r>
            <w:r>
              <w:rPr>
                <w:rStyle w:val="normaltextrun"/>
                <w:sz w:val="20"/>
                <w:szCs w:val="20"/>
              </w:rPr>
              <w:t> </w:t>
            </w:r>
            <w:r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A1EBDC" w14:textId="0ED7D828" w:rsidR="00DA0EC2" w:rsidRPr="00DA0EC2" w:rsidRDefault="00DA0EC2" w:rsidP="00DA0EC2">
            <w:pPr>
              <w:pStyle w:val="PargrafodaLista"/>
              <w:numPr>
                <w:ilvl w:val="0"/>
                <w:numId w:val="35"/>
              </w:num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 xml:space="preserve">Potencial biológico e toxicológico de extratos vegetais e compostos bioativos isolados in vitro e em modelo de </w:t>
            </w:r>
            <w:proofErr w:type="spellStart"/>
            <w:r w:rsidRPr="00DA0EC2">
              <w:rPr>
                <w:rStyle w:val="normaltextrun"/>
                <w:rFonts w:ascii="Times New Roman" w:hAnsi="Times New Roman" w:cs="Times New Roman"/>
                <w:i/>
                <w:iCs/>
                <w:sz w:val="20"/>
                <w:szCs w:val="20"/>
              </w:rPr>
              <w:t>Danio</w:t>
            </w:r>
            <w:proofErr w:type="spellEnd"/>
            <w:r w:rsidRPr="00DA0EC2">
              <w:rPr>
                <w:rStyle w:val="normaltextrun"/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A0EC2">
              <w:rPr>
                <w:rStyle w:val="normaltextrun"/>
                <w:rFonts w:ascii="Times New Roman" w:hAnsi="Times New Roman" w:cs="Times New Roman"/>
                <w:i/>
                <w:iCs/>
                <w:sz w:val="20"/>
                <w:szCs w:val="20"/>
              </w:rPr>
              <w:t>rerio</w:t>
            </w:r>
            <w:proofErr w:type="spellEnd"/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 xml:space="preserve"> (peixe-zebra)</w:t>
            </w:r>
            <w:r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22F7BA" w14:textId="79E577AB" w:rsidR="00DA0EC2" w:rsidRPr="00DA0EC2" w:rsidRDefault="00DA0EC2" w:rsidP="00DA0EC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1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DA0EC2" w14:paraId="039BB746" w14:textId="77777777" w:rsidTr="00DA0EC2">
        <w:trPr>
          <w:trHeight w:val="1395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C369FC" w14:textId="66B001FB" w:rsidR="00DA0EC2" w:rsidRDefault="00DA0EC2" w:rsidP="00DA0EC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47FCA1" w14:textId="77777777" w:rsidR="00DA0EC2" w:rsidRDefault="00DA0EC2" w:rsidP="00DA0EC2">
            <w:pPr>
              <w:pStyle w:val="paragraph"/>
              <w:spacing w:before="0" w:beforeAutospacing="0" w:after="0" w:afterAutospacing="0"/>
              <w:textAlignment w:val="baseline"/>
              <w:divId w:val="1993290120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sz w:val="20"/>
                <w:szCs w:val="20"/>
              </w:rPr>
              <w:t>Malcon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Andrei Martinez Pereira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5FB36BA7" w14:textId="77777777" w:rsidR="00DA0EC2" w:rsidRDefault="005E4B8A" w:rsidP="00DA0EC2">
            <w:pPr>
              <w:pStyle w:val="paragraph"/>
              <w:spacing w:before="0" w:beforeAutospacing="0" w:after="0" w:afterAutospacing="0"/>
              <w:textAlignment w:val="baseline"/>
              <w:divId w:val="1368219213"/>
              <w:rPr>
                <w:rFonts w:ascii="Segoe UI" w:hAnsi="Segoe UI" w:cs="Segoe UI"/>
                <w:sz w:val="18"/>
                <w:szCs w:val="18"/>
              </w:rPr>
            </w:pPr>
            <w:hyperlink r:id="rId21" w:tgtFrame="_blank" w:history="1">
              <w:r w:rsidR="00DA0EC2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http://lattes.cnpq.br/3872238965644681</w:t>
              </w:r>
            </w:hyperlink>
            <w:r w:rsidR="00DA0EC2">
              <w:rPr>
                <w:rStyle w:val="eop"/>
                <w:sz w:val="20"/>
                <w:szCs w:val="20"/>
              </w:rPr>
              <w:t> </w:t>
            </w:r>
          </w:p>
          <w:p w14:paraId="3674C90E" w14:textId="469BE0C3" w:rsid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E-mail: </w:t>
            </w:r>
            <w:hyperlink r:id="rId22" w:history="1">
              <w:r w:rsidRPr="00873D3E">
                <w:rPr>
                  <w:rStyle w:val="Hyperlink"/>
                  <w:sz w:val="20"/>
                  <w:szCs w:val="20"/>
                </w:rPr>
                <w:t>malcon.martinez@ufsc.br</w:t>
              </w:r>
            </w:hyperlink>
            <w:r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EE5406" w14:textId="64E0561B" w:rsidR="00DA0EC2" w:rsidRPr="00DA0EC2" w:rsidRDefault="00DA0EC2" w:rsidP="00DA0EC2">
            <w:pPr>
              <w:pStyle w:val="PargrafodaLista"/>
              <w:numPr>
                <w:ilvl w:val="0"/>
                <w:numId w:val="38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>Terapias integrativas na neurologia veterinária e medicina de animais selvagens</w:t>
            </w:r>
            <w:r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5A8675" w14:textId="06BCF310" w:rsidR="00DA0EC2" w:rsidRPr="00DA0EC2" w:rsidRDefault="00DA0EC2" w:rsidP="00DA0EC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2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DA0EC2" w14:paraId="2035C41F" w14:textId="77777777" w:rsidTr="00DA0EC2">
        <w:trPr>
          <w:trHeight w:val="1395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BABE5B" w14:textId="77777777" w:rsid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C5516B" w14:textId="77777777" w:rsidR="00DA0EC2" w:rsidRDefault="00DA0EC2" w:rsidP="00DA0EC2">
            <w:pPr>
              <w:pStyle w:val="paragraph"/>
              <w:spacing w:before="0" w:beforeAutospacing="0" w:after="0" w:afterAutospacing="0"/>
              <w:textAlignment w:val="baseline"/>
              <w:divId w:val="61722631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Marcos Henrique Barreta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41D1323A" w14:textId="77777777" w:rsidR="00DA0EC2" w:rsidRDefault="005E4B8A" w:rsidP="00DA0EC2">
            <w:pPr>
              <w:pStyle w:val="paragraph"/>
              <w:spacing w:before="0" w:beforeAutospacing="0" w:after="0" w:afterAutospacing="0"/>
              <w:textAlignment w:val="baseline"/>
              <w:divId w:val="1055547602"/>
              <w:rPr>
                <w:rFonts w:ascii="Segoe UI" w:hAnsi="Segoe UI" w:cs="Segoe UI"/>
                <w:sz w:val="18"/>
                <w:szCs w:val="18"/>
              </w:rPr>
            </w:pPr>
            <w:hyperlink r:id="rId23" w:tgtFrame="_blank" w:history="1">
              <w:r w:rsidR="00DA0EC2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http://lattes.cnpq.br/5885484214886762</w:t>
              </w:r>
            </w:hyperlink>
            <w:r w:rsidR="00DA0EC2">
              <w:rPr>
                <w:rStyle w:val="eop"/>
                <w:sz w:val="20"/>
                <w:szCs w:val="20"/>
              </w:rPr>
              <w:t> </w:t>
            </w:r>
          </w:p>
          <w:p w14:paraId="6E258C90" w14:textId="5595575C" w:rsid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E-mail: </w:t>
            </w:r>
            <w:hyperlink r:id="rId24" w:history="1">
              <w:r w:rsidRPr="00873D3E">
                <w:rPr>
                  <w:rStyle w:val="Hyperlink"/>
                  <w:sz w:val="20"/>
                  <w:szCs w:val="20"/>
                </w:rPr>
                <w:t>marcos.barreta@ufsc.br</w:t>
              </w:r>
            </w:hyperlink>
            <w:r>
              <w:rPr>
                <w:rStyle w:val="eop"/>
                <w:sz w:val="20"/>
                <w:szCs w:val="20"/>
              </w:rPr>
              <w:t xml:space="preserve"> 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8E528B" w14:textId="0FB715C0" w:rsidR="00DA0EC2" w:rsidRPr="00DA0EC2" w:rsidRDefault="00DA0EC2" w:rsidP="00DA0EC2">
            <w:pPr>
              <w:pStyle w:val="PargrafodaLista"/>
              <w:numPr>
                <w:ilvl w:val="0"/>
                <w:numId w:val="3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</w:rPr>
              <w:t xml:space="preserve">Avaliação de suplementos alternativos para melhoria do desenvolvimento embrionário </w:t>
            </w:r>
            <w:r w:rsidRPr="00DA0EC2">
              <w:rPr>
                <w:rStyle w:val="normaltextrun"/>
                <w:rFonts w:ascii="Times New Roman" w:hAnsi="Times New Roman" w:cs="Times New Roman"/>
                <w:i/>
                <w:iCs/>
                <w:sz w:val="20"/>
                <w:szCs w:val="20"/>
              </w:rPr>
              <w:t>in vitro</w:t>
            </w:r>
            <w:r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C017D6E" w14:textId="0EC0224E" w:rsidR="00DA0EC2" w:rsidRPr="00DA0EC2" w:rsidRDefault="00DA0EC2" w:rsidP="00DA0EC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1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DA0EC2" w14:paraId="627BFB60" w14:textId="77777777" w:rsidTr="00DA0EC2">
        <w:trPr>
          <w:trHeight w:val="1395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130CC4" w14:textId="77777777" w:rsid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F0C587" w14:textId="77777777" w:rsidR="00DA0EC2" w:rsidRDefault="00DA0EC2" w:rsidP="00DA0EC2">
            <w:pPr>
              <w:pStyle w:val="paragraph"/>
              <w:spacing w:before="0" w:beforeAutospacing="0" w:after="0" w:afterAutospacing="0"/>
              <w:textAlignment w:val="baseline"/>
              <w:divId w:val="14787019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Marcy Lancia Pereira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5ED6B8EA" w14:textId="77777777" w:rsidR="00DA0EC2" w:rsidRDefault="005E4B8A" w:rsidP="00DA0EC2">
            <w:pPr>
              <w:pStyle w:val="paragraph"/>
              <w:spacing w:before="0" w:beforeAutospacing="0" w:after="0" w:afterAutospacing="0"/>
              <w:textAlignment w:val="baseline"/>
              <w:divId w:val="299656537"/>
              <w:rPr>
                <w:rFonts w:ascii="Segoe UI" w:hAnsi="Segoe UI" w:cs="Segoe UI"/>
                <w:sz w:val="18"/>
                <w:szCs w:val="18"/>
              </w:rPr>
            </w:pPr>
            <w:hyperlink r:id="rId25" w:tgtFrame="_blank" w:history="1">
              <w:r w:rsidR="00DA0EC2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http://lattes.cnpq.br/9223701993619270</w:t>
              </w:r>
            </w:hyperlink>
            <w:r w:rsidR="00DA0EC2">
              <w:rPr>
                <w:rStyle w:val="eop"/>
                <w:sz w:val="20"/>
                <w:szCs w:val="20"/>
              </w:rPr>
              <w:t> </w:t>
            </w:r>
          </w:p>
          <w:p w14:paraId="72DD76FE" w14:textId="3F989AB5" w:rsid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E-mail: </w:t>
            </w:r>
            <w:hyperlink r:id="rId26" w:history="1">
              <w:r w:rsidRPr="00873D3E">
                <w:rPr>
                  <w:rStyle w:val="Hyperlink"/>
                  <w:sz w:val="20"/>
                  <w:szCs w:val="20"/>
                </w:rPr>
                <w:t>marcy.pereira@ufsc.br</w:t>
              </w:r>
            </w:hyperlink>
            <w:r>
              <w:rPr>
                <w:rStyle w:val="eop"/>
              </w:rPr>
              <w:t xml:space="preserve"> 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D29EE9" w14:textId="7EB2883F" w:rsidR="00DA0EC2" w:rsidRPr="00DA0EC2" w:rsidRDefault="00DA0EC2" w:rsidP="00177D81">
            <w:pPr>
              <w:pStyle w:val="paragraph"/>
              <w:numPr>
                <w:ilvl w:val="0"/>
                <w:numId w:val="40"/>
              </w:numPr>
              <w:spacing w:before="0" w:beforeAutospacing="0" w:after="0" w:afterAutospacing="0"/>
              <w:jc w:val="both"/>
              <w:textAlignment w:val="baseline"/>
              <w:divId w:val="1506243757"/>
              <w:rPr>
                <w:rStyle w:val="eop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>Terapias integrativas na clínica de cães e gatos</w:t>
            </w:r>
            <w:r>
              <w:rPr>
                <w:rStyle w:val="eop"/>
                <w:sz w:val="20"/>
                <w:szCs w:val="20"/>
              </w:rPr>
              <w:t>.</w:t>
            </w:r>
          </w:p>
          <w:p w14:paraId="352AEC87" w14:textId="6F270863" w:rsidR="00DA0EC2" w:rsidRPr="00DA0EC2" w:rsidRDefault="00DA0EC2" w:rsidP="00DA0EC2">
            <w:pPr>
              <w:pStyle w:val="paragraph"/>
              <w:numPr>
                <w:ilvl w:val="0"/>
                <w:numId w:val="40"/>
              </w:numPr>
              <w:spacing w:before="0" w:beforeAutospacing="0" w:after="0" w:afterAutospacing="0"/>
              <w:jc w:val="both"/>
              <w:textAlignment w:val="baseline"/>
              <w:divId w:val="1506243757"/>
              <w:rPr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>Nefrologia e Urologia de cães e gatos</w:t>
            </w:r>
            <w:r>
              <w:rPr>
                <w:rStyle w:val="normaltextrun"/>
                <w:sz w:val="20"/>
                <w:szCs w:val="20"/>
              </w:rPr>
              <w:t>.</w:t>
            </w:r>
            <w:r w:rsidRPr="00DA0EC2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AC0D36E" w14:textId="5E71AA22" w:rsidR="00DA0EC2" w:rsidRPr="00DA0EC2" w:rsidRDefault="00DA0EC2" w:rsidP="00DA0EC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2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DA0EC2" w14:paraId="55014FBD" w14:textId="77777777" w:rsidTr="00DA0EC2">
        <w:trPr>
          <w:trHeight w:val="1395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8A9392" w14:textId="77777777" w:rsid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112F2E" w14:textId="77777777" w:rsidR="00DA0EC2" w:rsidRDefault="00DA0EC2" w:rsidP="00DA0EC2">
            <w:pPr>
              <w:pStyle w:val="paragraph"/>
              <w:spacing w:before="0" w:beforeAutospacing="0" w:after="0" w:afterAutospacing="0"/>
              <w:textAlignment w:val="baseline"/>
              <w:divId w:val="87932273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sz w:val="20"/>
                <w:szCs w:val="20"/>
              </w:rPr>
              <w:t>Priscila de Oliveira Moraes 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124BC7F6" w14:textId="77777777" w:rsidR="00DA0EC2" w:rsidRDefault="005E4B8A" w:rsidP="00DA0EC2">
            <w:pPr>
              <w:pStyle w:val="paragraph"/>
              <w:spacing w:before="0" w:beforeAutospacing="0" w:after="0" w:afterAutospacing="0"/>
              <w:textAlignment w:val="baseline"/>
              <w:divId w:val="1991012197"/>
              <w:rPr>
                <w:rFonts w:ascii="Segoe UI" w:hAnsi="Segoe UI" w:cs="Segoe UI"/>
                <w:sz w:val="18"/>
                <w:szCs w:val="18"/>
              </w:rPr>
            </w:pPr>
            <w:hyperlink r:id="rId27" w:tgtFrame="_blank" w:history="1">
              <w:r w:rsidR="00DA0EC2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http://lattes.cnpq.br/6916019289801851</w:t>
              </w:r>
            </w:hyperlink>
            <w:r w:rsidR="00DA0EC2">
              <w:rPr>
                <w:rStyle w:val="normaltextrun"/>
                <w:sz w:val="20"/>
                <w:szCs w:val="20"/>
              </w:rPr>
              <w:t>  </w:t>
            </w:r>
            <w:r w:rsidR="00DA0EC2">
              <w:rPr>
                <w:rStyle w:val="eop"/>
                <w:sz w:val="20"/>
                <w:szCs w:val="20"/>
              </w:rPr>
              <w:t> </w:t>
            </w:r>
          </w:p>
          <w:p w14:paraId="174C0555" w14:textId="0042F074" w:rsid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E-mail: </w:t>
            </w:r>
            <w:hyperlink r:id="rId28" w:tgtFrame="_blank" w:history="1">
              <w:r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priscila.moraes@ufsc.br</w:t>
              </w:r>
            </w:hyperlink>
            <w:r>
              <w:rPr>
                <w:rStyle w:val="normaltextrun"/>
                <w:sz w:val="20"/>
                <w:szCs w:val="20"/>
              </w:rPr>
              <w:t>  </w:t>
            </w:r>
            <w:r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9D6BE2" w14:textId="77777777" w:rsidR="00DA0EC2" w:rsidRPr="00DA0EC2" w:rsidRDefault="00DA0EC2" w:rsidP="00DA0EC2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jc w:val="both"/>
              <w:textAlignment w:val="baseline"/>
              <w:divId w:val="1472862505"/>
              <w:rPr>
                <w:rStyle w:val="eop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>Relação entre a nutrição e a microbiota de não ruminantes</w:t>
            </w:r>
            <w:r>
              <w:rPr>
                <w:rStyle w:val="eop"/>
                <w:sz w:val="20"/>
                <w:szCs w:val="20"/>
              </w:rPr>
              <w:t>.</w:t>
            </w:r>
          </w:p>
          <w:p w14:paraId="5A7557AF" w14:textId="3094AE93" w:rsidR="00DA0EC2" w:rsidRPr="00DA0EC2" w:rsidRDefault="00DA0EC2" w:rsidP="00DA0EC2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jc w:val="both"/>
              <w:textAlignment w:val="baseline"/>
              <w:divId w:val="1472862505"/>
              <w:rPr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>Nutrição e bem-estar de coelhos</w:t>
            </w:r>
            <w:r>
              <w:rPr>
                <w:rStyle w:val="eop"/>
                <w:sz w:val="20"/>
                <w:szCs w:val="20"/>
              </w:rPr>
              <w:t>.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2B1AB31" w14:textId="713E7CF7" w:rsidR="00DA0EC2" w:rsidRPr="00DA0EC2" w:rsidRDefault="00DA0EC2" w:rsidP="00DA0EC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2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DA0EC2" w:rsidRPr="00DA0EC2" w14:paraId="48095D24" w14:textId="77777777" w:rsidTr="00DA0EC2">
        <w:trPr>
          <w:trHeight w:val="1395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307A64" w14:textId="77777777" w:rsidR="00DA0EC2" w:rsidRP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A5EBC0" w14:textId="77777777" w:rsidR="00DA0EC2" w:rsidRPr="00DA0EC2" w:rsidRDefault="00DA0EC2" w:rsidP="00DA0EC2">
            <w:pPr>
              <w:pStyle w:val="paragraph"/>
              <w:spacing w:before="0" w:beforeAutospacing="0" w:after="0" w:afterAutospacing="0"/>
              <w:textAlignment w:val="baseline"/>
              <w:divId w:val="423380918"/>
              <w:rPr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 xml:space="preserve">Vanessa </w:t>
            </w:r>
            <w:proofErr w:type="spellStart"/>
            <w:r w:rsidRPr="00DA0EC2">
              <w:rPr>
                <w:rStyle w:val="normaltextrun"/>
                <w:sz w:val="20"/>
                <w:szCs w:val="20"/>
              </w:rPr>
              <w:t>Sasso</w:t>
            </w:r>
            <w:proofErr w:type="spellEnd"/>
            <w:r w:rsidRPr="00DA0EC2">
              <w:rPr>
                <w:rStyle w:val="normaltextrun"/>
                <w:sz w:val="20"/>
                <w:szCs w:val="20"/>
              </w:rPr>
              <w:t xml:space="preserve"> Padilha </w:t>
            </w:r>
            <w:r w:rsidRPr="00DA0EC2">
              <w:rPr>
                <w:rStyle w:val="eop"/>
                <w:sz w:val="20"/>
                <w:szCs w:val="20"/>
              </w:rPr>
              <w:t> </w:t>
            </w:r>
          </w:p>
          <w:p w14:paraId="7B5220AE" w14:textId="77777777" w:rsidR="00DA0EC2" w:rsidRPr="00DA0EC2" w:rsidRDefault="005E4B8A" w:rsidP="00DA0EC2">
            <w:pPr>
              <w:pStyle w:val="paragraph"/>
              <w:spacing w:before="0" w:beforeAutospacing="0" w:after="0" w:afterAutospacing="0"/>
              <w:textAlignment w:val="baseline"/>
              <w:divId w:val="585726745"/>
              <w:rPr>
                <w:sz w:val="20"/>
                <w:szCs w:val="20"/>
              </w:rPr>
            </w:pPr>
            <w:hyperlink r:id="rId29" w:tgtFrame="_blank" w:history="1">
              <w:r w:rsidR="00DA0EC2" w:rsidRPr="00DA0EC2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http://lattes.cnpq.br/2464837112772611</w:t>
              </w:r>
            </w:hyperlink>
            <w:r w:rsidR="00DA0EC2" w:rsidRPr="00DA0EC2">
              <w:rPr>
                <w:rStyle w:val="normaltextrun"/>
                <w:sz w:val="20"/>
                <w:szCs w:val="20"/>
              </w:rPr>
              <w:t> </w:t>
            </w:r>
            <w:r w:rsidR="00DA0EC2" w:rsidRPr="00DA0EC2">
              <w:rPr>
                <w:rStyle w:val="eop"/>
                <w:sz w:val="20"/>
                <w:szCs w:val="20"/>
              </w:rPr>
              <w:t> </w:t>
            </w:r>
          </w:p>
          <w:p w14:paraId="39D404F4" w14:textId="18BC9DB0" w:rsidR="00DA0EC2" w:rsidRPr="00DA0EC2" w:rsidRDefault="00DA0EC2" w:rsidP="00DA0EC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 xml:space="preserve">E-mail: </w:t>
            </w:r>
            <w:hyperlink r:id="rId30" w:tgtFrame="_blank" w:history="1">
              <w:r w:rsidRPr="00DA0EC2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vanessa.sasso@ufsc.br</w:t>
              </w:r>
            </w:hyperlink>
            <w:r w:rsidRPr="00DA0EC2">
              <w:rPr>
                <w:rStyle w:val="normaltextrun"/>
                <w:sz w:val="20"/>
                <w:szCs w:val="20"/>
              </w:rPr>
              <w:t> </w:t>
            </w:r>
            <w:r w:rsidRPr="00DA0EC2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CEC814" w14:textId="1205B248" w:rsidR="00DA0EC2" w:rsidRPr="00DA0EC2" w:rsidRDefault="00DA0EC2" w:rsidP="00DA0EC2">
            <w:pPr>
              <w:pStyle w:val="paragraph"/>
              <w:numPr>
                <w:ilvl w:val="0"/>
                <w:numId w:val="43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>Terapias integrativas na Anestesiologia Veterinária</w:t>
            </w:r>
            <w:r w:rsidR="00177D81">
              <w:rPr>
                <w:rStyle w:val="eop"/>
                <w:sz w:val="20"/>
                <w:szCs w:val="20"/>
              </w:rPr>
              <w:t>.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8DE6D06" w14:textId="14C798AF" w:rsidR="00DA0EC2" w:rsidRPr="00DA0EC2" w:rsidRDefault="00DA0EC2" w:rsidP="00DA0EC2">
            <w:pPr>
              <w:jc w:val="center"/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1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DA0EC2" w:rsidRPr="00DA0EC2" w14:paraId="45DA69CC" w14:textId="77777777" w:rsidTr="00DA0EC2">
        <w:trPr>
          <w:trHeight w:val="1395"/>
        </w:trPr>
        <w:tc>
          <w:tcPr>
            <w:tcW w:w="7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C175F4" w14:textId="77777777" w:rsidR="00DA0EC2" w:rsidRPr="00DA0EC2" w:rsidRDefault="00DA0EC2" w:rsidP="00DA0EC2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391BC2" w14:textId="77777777" w:rsidR="00DA0EC2" w:rsidRPr="00DA0EC2" w:rsidRDefault="00DA0EC2" w:rsidP="00DA0EC2">
            <w:pPr>
              <w:pStyle w:val="paragraph"/>
              <w:spacing w:before="0" w:beforeAutospacing="0" w:after="0" w:afterAutospacing="0"/>
              <w:textAlignment w:val="baseline"/>
              <w:divId w:val="1779980992"/>
              <w:rPr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>Vitor Braga Rissi  </w:t>
            </w:r>
            <w:r w:rsidRPr="00DA0EC2">
              <w:rPr>
                <w:rStyle w:val="eop"/>
                <w:sz w:val="20"/>
                <w:szCs w:val="20"/>
              </w:rPr>
              <w:t> </w:t>
            </w:r>
          </w:p>
          <w:p w14:paraId="51EAC56E" w14:textId="77777777" w:rsidR="00DA0EC2" w:rsidRPr="00DA0EC2" w:rsidRDefault="005E4B8A" w:rsidP="00DA0EC2">
            <w:pPr>
              <w:pStyle w:val="paragraph"/>
              <w:spacing w:before="0" w:beforeAutospacing="0" w:after="0" w:afterAutospacing="0"/>
              <w:textAlignment w:val="baseline"/>
              <w:divId w:val="264001341"/>
              <w:rPr>
                <w:sz w:val="20"/>
                <w:szCs w:val="20"/>
              </w:rPr>
            </w:pPr>
            <w:hyperlink r:id="rId31" w:tgtFrame="_blank" w:history="1">
              <w:r w:rsidR="00DA0EC2" w:rsidRPr="00DA0EC2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http://lattes.cnpq.br/3388550039533131</w:t>
              </w:r>
            </w:hyperlink>
            <w:r w:rsidR="00DA0EC2" w:rsidRPr="00DA0EC2">
              <w:rPr>
                <w:rStyle w:val="normaltextrun"/>
                <w:sz w:val="20"/>
                <w:szCs w:val="20"/>
              </w:rPr>
              <w:t> </w:t>
            </w:r>
            <w:r w:rsidR="00DA0EC2" w:rsidRPr="00DA0EC2">
              <w:rPr>
                <w:rStyle w:val="eop"/>
                <w:sz w:val="20"/>
                <w:szCs w:val="20"/>
              </w:rPr>
              <w:t> </w:t>
            </w:r>
          </w:p>
          <w:p w14:paraId="7BD6DE70" w14:textId="36A4F2A4" w:rsidR="00DA0EC2" w:rsidRPr="00DA0EC2" w:rsidRDefault="00DA0EC2" w:rsidP="00DA0EC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 xml:space="preserve">E-mail: </w:t>
            </w:r>
            <w:hyperlink r:id="rId32" w:tgtFrame="_blank" w:history="1">
              <w:r w:rsidRPr="00DA0EC2">
                <w:rPr>
                  <w:rStyle w:val="normaltextrun"/>
                  <w:color w:val="0563C1"/>
                  <w:sz w:val="20"/>
                  <w:szCs w:val="20"/>
                  <w:u w:val="single"/>
                </w:rPr>
                <w:t>vitor.rissi@ufsc.br</w:t>
              </w:r>
            </w:hyperlink>
            <w:r w:rsidRPr="00DA0EC2">
              <w:rPr>
                <w:rStyle w:val="normaltextrun"/>
                <w:sz w:val="20"/>
                <w:szCs w:val="20"/>
              </w:rPr>
              <w:t>  </w:t>
            </w:r>
            <w:r w:rsidRPr="00DA0EC2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2075DB" w14:textId="20696665" w:rsidR="00DA0EC2" w:rsidRPr="00DA0EC2" w:rsidRDefault="00DA0EC2" w:rsidP="00177D81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DA0EC2">
              <w:rPr>
                <w:rStyle w:val="normaltextrun"/>
                <w:sz w:val="20"/>
                <w:szCs w:val="20"/>
              </w:rPr>
              <w:t xml:space="preserve">Avaliação de suplementos alternativos para melhoria do desenvolvimento embrionário </w:t>
            </w:r>
            <w:r w:rsidRPr="00177D81">
              <w:rPr>
                <w:rStyle w:val="normaltextrun"/>
                <w:i/>
                <w:iCs/>
                <w:sz w:val="20"/>
                <w:szCs w:val="20"/>
              </w:rPr>
              <w:t>in vitro</w:t>
            </w:r>
            <w:r w:rsidR="00177D81">
              <w:rPr>
                <w:rStyle w:val="normaltextrun"/>
                <w:sz w:val="20"/>
                <w:szCs w:val="20"/>
              </w:rPr>
              <w:t>.</w:t>
            </w:r>
            <w:r w:rsidRPr="00DA0EC2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1564679" w14:textId="3F1B778E" w:rsidR="00DA0EC2" w:rsidRPr="00DA0EC2" w:rsidRDefault="00DA0EC2" w:rsidP="00DA0EC2">
            <w:pPr>
              <w:jc w:val="center"/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</w:pPr>
            <w:r w:rsidRPr="00DA0EC2">
              <w:rPr>
                <w:rStyle w:val="normaltextrun"/>
                <w:rFonts w:ascii="Times New Roman" w:hAnsi="Times New Roman" w:cs="Times New Roman"/>
                <w:sz w:val="20"/>
                <w:szCs w:val="20"/>
                <w:shd w:val="clear" w:color="auto" w:fill="FFFF00"/>
              </w:rPr>
              <w:t>1</w:t>
            </w:r>
            <w:r w:rsidRPr="00DA0EC2">
              <w:rPr>
                <w:rStyle w:val="eop"/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</w:tbl>
    <w:p w14:paraId="4743BB40" w14:textId="2204DAEA" w:rsidR="00A841ED" w:rsidRPr="00DA0EC2" w:rsidRDefault="00A841ED" w:rsidP="5AE87557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sz w:val="20"/>
          <w:szCs w:val="20"/>
          <w:lang w:bidi="ar-SA"/>
        </w:rPr>
      </w:pPr>
    </w:p>
    <w:p w14:paraId="4E615BE1" w14:textId="47832946" w:rsidR="5AE87557" w:rsidRDefault="5AE87557" w:rsidP="5AE87557">
      <w:pPr>
        <w:spacing w:line="276" w:lineRule="auto"/>
        <w:rPr>
          <w:rFonts w:ascii="Times New Roman" w:hAnsi="Times New Roman" w:cs="Times New Roman"/>
          <w:color w:val="000000" w:themeColor="text1"/>
          <w:lang w:bidi="ar-SA"/>
        </w:rPr>
      </w:pPr>
    </w:p>
    <w:p w14:paraId="0C734FE8" w14:textId="25FAA9E0" w:rsidR="00A841ED" w:rsidRPr="007D2F14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color w:val="000000"/>
          <w:lang w:bidi="ar-SA"/>
        </w:rPr>
      </w:pPr>
      <w:r w:rsidRPr="007D2F14">
        <w:rPr>
          <w:rFonts w:ascii="Times New Roman" w:hAnsi="Times New Roman" w:cs="Times New Roman"/>
          <w:b/>
          <w:color w:val="000000"/>
          <w:lang w:bidi="ar-SA"/>
        </w:rPr>
        <w:t>3. FORMAÇÃO SUPERIOR:</w:t>
      </w:r>
    </w:p>
    <w:p w14:paraId="3ECD3FF6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  <w:r w:rsidRPr="00F36815">
        <w:rPr>
          <w:rFonts w:ascii="Times New Roman" w:hAnsi="Times New Roman" w:cs="Times New Roman"/>
          <w:b/>
          <w:bCs/>
          <w:color w:val="000000"/>
          <w:lang w:bidi="ar-SA"/>
        </w:rPr>
        <w:t xml:space="preserve">Graduação: </w:t>
      </w:r>
      <w:r w:rsidRPr="00F36815">
        <w:rPr>
          <w:rFonts w:ascii="Times New Roman" w:hAnsi="Times New Roman" w:cs="Times New Roman"/>
          <w:color w:val="000000"/>
          <w:lang w:bidi="ar-SA"/>
        </w:rPr>
        <w:t xml:space="preserve">- Curso: __________________________________________   Data de Conclusão:  </w:t>
      </w:r>
      <w:proofErr w:type="gramStart"/>
      <w:r w:rsidRPr="00F36815">
        <w:rPr>
          <w:rFonts w:ascii="Times New Roman" w:hAnsi="Times New Roman" w:cs="Times New Roman"/>
          <w:color w:val="000000"/>
          <w:lang w:bidi="ar-SA"/>
        </w:rPr>
        <w:t>/  /</w:t>
      </w:r>
      <w:proofErr w:type="gramEnd"/>
    </w:p>
    <w:p w14:paraId="631BA18C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  <w:r w:rsidRPr="00F36815">
        <w:rPr>
          <w:rFonts w:ascii="Times New Roman" w:hAnsi="Times New Roman" w:cs="Times New Roman"/>
          <w:color w:val="000000"/>
          <w:lang w:bidi="ar-SA"/>
        </w:rPr>
        <w:t>- Instituição: _________________________________________________</w:t>
      </w:r>
    </w:p>
    <w:p w14:paraId="36116841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  <w:r w:rsidRPr="00F36815">
        <w:rPr>
          <w:rFonts w:ascii="Times New Roman" w:hAnsi="Times New Roman" w:cs="Times New Roman"/>
          <w:b/>
          <w:bCs/>
          <w:color w:val="000000"/>
          <w:lang w:bidi="ar-SA"/>
        </w:rPr>
        <w:t xml:space="preserve">Especialização: </w:t>
      </w:r>
      <w:r w:rsidRPr="00F36815">
        <w:rPr>
          <w:rFonts w:ascii="Times New Roman" w:hAnsi="Times New Roman" w:cs="Times New Roman"/>
          <w:color w:val="000000"/>
          <w:lang w:bidi="ar-SA"/>
        </w:rPr>
        <w:t xml:space="preserve">- Curso: _______________________________________   Data de Conclusão:  </w:t>
      </w:r>
      <w:proofErr w:type="gramStart"/>
      <w:r w:rsidRPr="00F36815">
        <w:rPr>
          <w:rFonts w:ascii="Times New Roman" w:hAnsi="Times New Roman" w:cs="Times New Roman"/>
          <w:color w:val="000000"/>
          <w:lang w:bidi="ar-SA"/>
        </w:rPr>
        <w:t>/  /</w:t>
      </w:r>
      <w:proofErr w:type="gramEnd"/>
    </w:p>
    <w:p w14:paraId="54D94AC5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  <w:r w:rsidRPr="00F36815">
        <w:rPr>
          <w:rFonts w:ascii="Times New Roman" w:hAnsi="Times New Roman" w:cs="Times New Roman"/>
          <w:color w:val="000000"/>
          <w:lang w:bidi="ar-SA"/>
        </w:rPr>
        <w:t>- Instituição: _________________________________________________</w:t>
      </w:r>
    </w:p>
    <w:p w14:paraId="1AEECD83" w14:textId="39C67E93" w:rsidR="007D2F14" w:rsidRDefault="007D2F14" w:rsidP="5AE87557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</w:p>
    <w:p w14:paraId="5F5440E7" w14:textId="52C2EC44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  <w:r w:rsidRPr="00F36815">
        <w:rPr>
          <w:rFonts w:ascii="Times New Roman" w:hAnsi="Times New Roman" w:cs="Times New Roman"/>
          <w:b/>
          <w:bCs/>
          <w:color w:val="000000"/>
          <w:lang w:bidi="ar-SA"/>
        </w:rPr>
        <w:t>4. DOCUMENTOS</w:t>
      </w:r>
      <w:r w:rsidRPr="00F36815">
        <w:rPr>
          <w:rFonts w:ascii="Times New Roman" w:hAnsi="Times New Roman" w:cs="Times New Roman"/>
          <w:color w:val="000000"/>
          <w:lang w:bidi="ar-SA"/>
        </w:rPr>
        <w:t>: (</w:t>
      </w:r>
      <w:r w:rsidRPr="00F36815">
        <w:rPr>
          <w:rFonts w:ascii="Times New Roman" w:hAnsi="Times New Roman" w:cs="Times New Roman"/>
          <w:i/>
          <w:iCs/>
          <w:color w:val="000000"/>
          <w:lang w:bidi="ar-SA"/>
        </w:rPr>
        <w:t>CHECK-LIST</w:t>
      </w:r>
      <w:r w:rsidRPr="00F36815">
        <w:rPr>
          <w:rFonts w:ascii="Times New Roman" w:hAnsi="Times New Roman" w:cs="Times New Roman"/>
          <w:color w:val="000000"/>
          <w:lang w:bidi="ar-SA"/>
        </w:rPr>
        <w:t>: faça essa verificação antes de enviar todos os documentos)</w:t>
      </w:r>
    </w:p>
    <w:p w14:paraId="3E4AB68F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2"/>
        <w:gridCol w:w="9066"/>
      </w:tblGrid>
      <w:tr w:rsidR="00A841ED" w:rsidRPr="00F36815" w14:paraId="54EA97B8" w14:textId="77777777" w:rsidTr="5AE87557">
        <w:tc>
          <w:tcPr>
            <w:tcW w:w="562" w:type="dxa"/>
            <w:tcBorders>
              <w:right w:val="single" w:sz="4" w:space="0" w:color="auto"/>
            </w:tcBorders>
          </w:tcPr>
          <w:p w14:paraId="2A75EC2E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906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8F25D1B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lang w:bidi="ar-SA"/>
              </w:rPr>
            </w:pP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Ficha com a indicação dos dois projetos de interesse (</w:t>
            </w:r>
            <w:r w:rsidRPr="00F36815">
              <w:rPr>
                <w:rFonts w:ascii="Times New Roman" w:hAnsi="Times New Roman" w:cs="Times New Roman"/>
                <w:b/>
                <w:bCs/>
                <w:color w:val="000000"/>
                <w:lang w:bidi="ar-SA"/>
              </w:rPr>
              <w:t>ANEXO 1</w:t>
            </w: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).</w:t>
            </w:r>
          </w:p>
        </w:tc>
      </w:tr>
      <w:tr w:rsidR="00A841ED" w:rsidRPr="00F36815" w14:paraId="20CE76CC" w14:textId="77777777" w:rsidTr="5AE87557">
        <w:tc>
          <w:tcPr>
            <w:tcW w:w="562" w:type="dxa"/>
            <w:tcBorders>
              <w:right w:val="single" w:sz="4" w:space="0" w:color="auto"/>
            </w:tcBorders>
          </w:tcPr>
          <w:p w14:paraId="46CB4F8D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906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B7A8AC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lang w:bidi="ar-SA"/>
              </w:rPr>
            </w:pP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 xml:space="preserve">Cópia digital do diploma de graduação, </w:t>
            </w:r>
            <w:r w:rsidRPr="00F36815">
              <w:rPr>
                <w:rFonts w:ascii="Times New Roman" w:hAnsi="Times New Roman" w:cs="Times New Roman"/>
                <w:b/>
                <w:bCs/>
                <w:color w:val="000000"/>
                <w:lang w:bidi="ar-SA"/>
              </w:rPr>
              <w:t>OU</w:t>
            </w:r>
          </w:p>
        </w:tc>
      </w:tr>
      <w:tr w:rsidR="00A841ED" w:rsidRPr="00F36815" w14:paraId="0BCE8358" w14:textId="77777777" w:rsidTr="5AE87557">
        <w:tc>
          <w:tcPr>
            <w:tcW w:w="562" w:type="dxa"/>
            <w:tcBorders>
              <w:right w:val="single" w:sz="4" w:space="0" w:color="auto"/>
            </w:tcBorders>
          </w:tcPr>
          <w:p w14:paraId="2BB03F50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906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3799ED1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lang w:bidi="ar-SA"/>
              </w:rPr>
            </w:pP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Cópia digital do comprovante de conclusão da graduação.</w:t>
            </w:r>
          </w:p>
        </w:tc>
      </w:tr>
      <w:tr w:rsidR="00A841ED" w:rsidRPr="00F36815" w14:paraId="0CC0E566" w14:textId="77777777" w:rsidTr="5AE87557">
        <w:tc>
          <w:tcPr>
            <w:tcW w:w="562" w:type="dxa"/>
            <w:tcBorders>
              <w:right w:val="single" w:sz="4" w:space="0" w:color="auto"/>
            </w:tcBorders>
          </w:tcPr>
          <w:p w14:paraId="0C9186C6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906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5EC13D0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lang w:bidi="ar-SA"/>
              </w:rPr>
            </w:pP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Cópia digital do comprovante de estar cursando a última fase do curso de graduação.</w:t>
            </w:r>
          </w:p>
        </w:tc>
      </w:tr>
      <w:tr w:rsidR="00A841ED" w:rsidRPr="00F36815" w14:paraId="5004D1B5" w14:textId="77777777" w:rsidTr="5AE87557">
        <w:tc>
          <w:tcPr>
            <w:tcW w:w="562" w:type="dxa"/>
            <w:tcBorders>
              <w:right w:val="single" w:sz="4" w:space="0" w:color="auto"/>
            </w:tcBorders>
          </w:tcPr>
          <w:p w14:paraId="5F2D3925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906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4F61808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lang w:bidi="ar-SA"/>
              </w:rPr>
            </w:pP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Cópia digital do histórico escolar do curso de graduação.</w:t>
            </w:r>
          </w:p>
        </w:tc>
      </w:tr>
      <w:tr w:rsidR="00A841ED" w:rsidRPr="00F36815" w14:paraId="77F97E68" w14:textId="77777777" w:rsidTr="5AE87557">
        <w:tc>
          <w:tcPr>
            <w:tcW w:w="562" w:type="dxa"/>
            <w:tcBorders>
              <w:right w:val="single" w:sz="4" w:space="0" w:color="auto"/>
            </w:tcBorders>
          </w:tcPr>
          <w:p w14:paraId="63EDEEAF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906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9EA98ED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lang w:bidi="ar-SA"/>
              </w:rPr>
            </w:pP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Cópia digital do documento de identidade e do CPF (CIC) para candidatos brasileiros e do passaporte para estrangeiros.</w:t>
            </w:r>
          </w:p>
        </w:tc>
      </w:tr>
      <w:tr w:rsidR="00A841ED" w:rsidRPr="00F36815" w14:paraId="7466499E" w14:textId="77777777" w:rsidTr="5AE87557">
        <w:tc>
          <w:tcPr>
            <w:tcW w:w="562" w:type="dxa"/>
            <w:tcBorders>
              <w:right w:val="single" w:sz="4" w:space="0" w:color="auto"/>
            </w:tcBorders>
          </w:tcPr>
          <w:p w14:paraId="39735278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906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82F94A5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lang w:bidi="ar-SA"/>
              </w:rPr>
            </w:pP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 xml:space="preserve">Cópia digital do </w:t>
            </w:r>
            <w:r w:rsidRPr="00F36815">
              <w:rPr>
                <w:rFonts w:ascii="Times New Roman" w:hAnsi="Times New Roman" w:cs="Times New Roman"/>
                <w:i/>
                <w:iCs/>
                <w:color w:val="000000"/>
                <w:lang w:bidi="ar-SA"/>
              </w:rPr>
              <w:t xml:space="preserve">Curriculum Vitae </w:t>
            </w: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 xml:space="preserve">em Língua Portuguesa (conforme </w:t>
            </w:r>
            <w:r w:rsidRPr="00F36815">
              <w:rPr>
                <w:rFonts w:ascii="Times New Roman" w:hAnsi="Times New Roman" w:cs="Times New Roman"/>
                <w:b/>
                <w:bCs/>
                <w:color w:val="000000"/>
                <w:lang w:bidi="ar-SA"/>
              </w:rPr>
              <w:t>ANEXO 2</w:t>
            </w: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).</w:t>
            </w:r>
          </w:p>
        </w:tc>
      </w:tr>
      <w:tr w:rsidR="00A841ED" w:rsidRPr="00F36815" w14:paraId="545B151A" w14:textId="77777777" w:rsidTr="5AE87557">
        <w:tc>
          <w:tcPr>
            <w:tcW w:w="562" w:type="dxa"/>
            <w:tcBorders>
              <w:right w:val="single" w:sz="4" w:space="0" w:color="auto"/>
            </w:tcBorders>
          </w:tcPr>
          <w:p w14:paraId="7BBADA20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lang w:bidi="ar-SA"/>
              </w:rPr>
            </w:pPr>
          </w:p>
        </w:tc>
        <w:tc>
          <w:tcPr>
            <w:tcW w:w="906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4F040C" w14:textId="0CFF929C" w:rsidR="00A841ED" w:rsidRPr="00F36815" w:rsidRDefault="00A841ED" w:rsidP="00903FE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lang w:bidi="ar-SA"/>
              </w:rPr>
            </w:pP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 xml:space="preserve">Carta de interesse escrita e assinada </w:t>
            </w:r>
            <w:proofErr w:type="gramStart"/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pelo(</w:t>
            </w:r>
            <w:proofErr w:type="gramEnd"/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a) candidato(a) conforme descrita no edital (</w:t>
            </w:r>
            <w:r w:rsidRPr="00F36815">
              <w:rPr>
                <w:rFonts w:ascii="Times New Roman" w:hAnsi="Times New Roman" w:cs="Times New Roman"/>
                <w:b/>
                <w:bCs/>
                <w:color w:val="000000"/>
                <w:lang w:bidi="ar-SA"/>
              </w:rPr>
              <w:t xml:space="preserve">ANEXO </w:t>
            </w:r>
            <w:r w:rsidR="00903FE5">
              <w:rPr>
                <w:rFonts w:ascii="Times New Roman" w:hAnsi="Times New Roman" w:cs="Times New Roman"/>
                <w:b/>
                <w:bCs/>
                <w:color w:val="000000"/>
                <w:lang w:bidi="ar-SA"/>
              </w:rPr>
              <w:t>3</w:t>
            </w:r>
            <w:r w:rsidRPr="00F36815">
              <w:rPr>
                <w:rFonts w:ascii="Times New Roman" w:hAnsi="Times New Roman" w:cs="Times New Roman"/>
                <w:color w:val="000000"/>
                <w:lang w:bidi="ar-SA"/>
              </w:rPr>
              <w:t>).</w:t>
            </w:r>
          </w:p>
        </w:tc>
      </w:tr>
    </w:tbl>
    <w:p w14:paraId="140CA55B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</w:p>
    <w:p w14:paraId="541147FC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  <w:r w:rsidRPr="00F36815">
        <w:rPr>
          <w:rFonts w:ascii="Times New Roman" w:hAnsi="Times New Roman" w:cs="Times New Roman"/>
          <w:color w:val="000000"/>
          <w:lang w:bidi="ar-SA"/>
        </w:rPr>
        <w:t xml:space="preserve">Local/Data: ___________________, ______ de __________________ </w:t>
      </w:r>
      <w:proofErr w:type="spellStart"/>
      <w:r w:rsidRPr="00F36815">
        <w:rPr>
          <w:rFonts w:ascii="Times New Roman" w:hAnsi="Times New Roman" w:cs="Times New Roman"/>
          <w:color w:val="000000"/>
          <w:lang w:bidi="ar-SA"/>
        </w:rPr>
        <w:t>de</w:t>
      </w:r>
      <w:proofErr w:type="spellEnd"/>
      <w:r w:rsidRPr="00F36815">
        <w:rPr>
          <w:rFonts w:ascii="Times New Roman" w:hAnsi="Times New Roman" w:cs="Times New Roman"/>
          <w:color w:val="000000"/>
          <w:lang w:bidi="ar-SA"/>
        </w:rPr>
        <w:t xml:space="preserve"> ______ </w:t>
      </w:r>
    </w:p>
    <w:p w14:paraId="3603805D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</w:p>
    <w:p w14:paraId="3F604641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</w:p>
    <w:p w14:paraId="6B73F69D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color w:val="000000"/>
          <w:lang w:bidi="ar-SA"/>
        </w:rPr>
      </w:pPr>
    </w:p>
    <w:p w14:paraId="0ACD651E" w14:textId="2C16769A" w:rsidR="00D76F35" w:rsidRDefault="00A841ED" w:rsidP="00931574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</w:rPr>
      </w:pPr>
      <w:r w:rsidRPr="00F36815">
        <w:rPr>
          <w:rFonts w:ascii="Times New Roman" w:hAnsi="Times New Roman" w:cs="Times New Roman"/>
          <w:color w:val="000000"/>
          <w:lang w:bidi="ar-SA"/>
        </w:rPr>
        <w:t>Assinatura: ___________________________________________</w:t>
      </w:r>
      <w:bookmarkStart w:id="0" w:name="_GoBack"/>
      <w:bookmarkEnd w:id="0"/>
    </w:p>
    <w:sectPr w:rsidR="00D76F35">
      <w:headerReference w:type="default" r:id="rId33"/>
      <w:footerReference w:type="default" r:id="rId34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2A935D" w14:textId="77777777" w:rsidR="005E4B8A" w:rsidRDefault="005E4B8A" w:rsidP="00BC2DB0">
      <w:r>
        <w:separator/>
      </w:r>
    </w:p>
  </w:endnote>
  <w:endnote w:type="continuationSeparator" w:id="0">
    <w:p w14:paraId="7E46A561" w14:textId="77777777" w:rsidR="005E4B8A" w:rsidRDefault="005E4B8A" w:rsidP="00BC2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E5B51" w14:textId="77777777" w:rsidR="002507A7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990DC8">
      <w:rPr>
        <w:rFonts w:ascii="Times New Roman" w:hAnsi="Times New Roman"/>
        <w:sz w:val="18"/>
        <w:szCs w:val="18"/>
      </w:rPr>
      <w:t xml:space="preserve">Rod. Ulysses </w:t>
    </w:r>
    <w:proofErr w:type="spellStart"/>
    <w:r w:rsidRPr="00990DC8">
      <w:rPr>
        <w:rFonts w:ascii="Times New Roman" w:hAnsi="Times New Roman"/>
        <w:sz w:val="18"/>
        <w:szCs w:val="18"/>
      </w:rPr>
      <w:t>Gaboardi</w:t>
    </w:r>
    <w:proofErr w:type="spellEnd"/>
    <w:r w:rsidRPr="00990DC8">
      <w:rPr>
        <w:rFonts w:ascii="Times New Roman" w:hAnsi="Times New Roman"/>
        <w:sz w:val="18"/>
        <w:szCs w:val="18"/>
      </w:rPr>
      <w:t>, Km 3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aixa Postal 101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uritibanos – Santa Catarina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EP: 89.520-000</w:t>
    </w:r>
  </w:p>
  <w:p w14:paraId="177F08EA" w14:textId="24B2E554" w:rsidR="002507A7" w:rsidRPr="00152BBE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152BBE">
      <w:rPr>
        <w:rFonts w:ascii="Times New Roman" w:hAnsi="Times New Roman" w:cs="Times New Roman"/>
        <w:sz w:val="18"/>
        <w:szCs w:val="18"/>
      </w:rPr>
      <w:t>https://ppgmvci.ufsc.br/ Tel.: (48) 3721-</w:t>
    </w:r>
    <w:r>
      <w:rPr>
        <w:rFonts w:ascii="Times New Roman" w:hAnsi="Times New Roman" w:cs="Times New Roman"/>
        <w:sz w:val="18"/>
        <w:szCs w:val="18"/>
      </w:rPr>
      <w:t>7186</w:t>
    </w:r>
    <w:r w:rsidRPr="00152BBE">
      <w:rPr>
        <w:rFonts w:ascii="Times New Roman" w:hAnsi="Times New Roman" w:cs="Times New Roman"/>
        <w:sz w:val="18"/>
        <w:szCs w:val="18"/>
      </w:rPr>
      <w:t xml:space="preserve"> E</w:t>
    </w:r>
    <w:r w:rsidRPr="00152BBE">
      <w:rPr>
        <w:rFonts w:ascii="Times New Roman" w:hAnsi="Times New Roman" w:cs="Times New Roman"/>
        <w:b/>
        <w:bCs/>
        <w:sz w:val="18"/>
        <w:szCs w:val="18"/>
      </w:rPr>
      <w:t>-</w:t>
    </w:r>
    <w:r w:rsidRPr="00152BBE">
      <w:rPr>
        <w:rFonts w:ascii="Times New Roman" w:hAnsi="Times New Roman" w:cs="Times New Roman"/>
        <w:sz w:val="18"/>
        <w:szCs w:val="18"/>
      </w:rPr>
      <w:t xml:space="preserve">mail: </w:t>
    </w:r>
    <w:r w:rsidRPr="00990DC8">
      <w:rPr>
        <w:rFonts w:ascii="Times New Roman" w:hAnsi="Times New Roman" w:cs="Times New Roman"/>
        <w:sz w:val="18"/>
        <w:szCs w:val="18"/>
      </w:rPr>
      <w:t>sipg.ppgmvci@contato.ufsc.br</w:t>
    </w:r>
  </w:p>
  <w:p w14:paraId="51EE85CC" w14:textId="79DC7799" w:rsidR="002507A7" w:rsidRDefault="002507A7">
    <w:pPr>
      <w:pStyle w:val="Rodap"/>
    </w:pPr>
  </w:p>
  <w:p w14:paraId="21A11BCE" w14:textId="77777777" w:rsidR="002507A7" w:rsidRDefault="002507A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F871A5" w14:textId="77777777" w:rsidR="005E4B8A" w:rsidRDefault="005E4B8A" w:rsidP="00BC2DB0">
      <w:r>
        <w:separator/>
      </w:r>
    </w:p>
  </w:footnote>
  <w:footnote w:type="continuationSeparator" w:id="0">
    <w:p w14:paraId="6D5787DE" w14:textId="77777777" w:rsidR="005E4B8A" w:rsidRDefault="005E4B8A" w:rsidP="00BC2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E09C2" w14:textId="77777777" w:rsidR="002507A7" w:rsidRDefault="002507A7" w:rsidP="00F20017">
    <w:pPr>
      <w:pStyle w:val="Cabealho"/>
      <w:jc w:val="center"/>
    </w:pPr>
  </w:p>
  <w:p w14:paraId="4C33702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eastAsia="Times New Roman" w:hAnsi="Arial" w:cs="Arial"/>
        <w:noProof/>
        <w:sz w:val="20"/>
        <w:szCs w:val="20"/>
        <w:lang w:eastAsia="pt-BR" w:bidi="ar-SA"/>
      </w:rPr>
      <w:drawing>
        <wp:inline distT="0" distB="0" distL="0" distR="0" wp14:anchorId="40016DCE" wp14:editId="11DE4D68">
          <wp:extent cx="590550" cy="590550"/>
          <wp:effectExtent l="0" t="0" r="0" b="0"/>
          <wp:docPr id="2" name="Imagem 2" descr="brasao-p-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22" descr="brasao-p-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62628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MINISTÉRIO DA EDUCAÇÃO</w:t>
    </w:r>
  </w:p>
  <w:p w14:paraId="156AD77F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UNIVERSIDADE FEDERAL DE SANTA CATARINA</w:t>
    </w:r>
  </w:p>
  <w:p w14:paraId="3ED9DFC1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CENTRO DE CIÊNCIAS RURAIS</w:t>
    </w:r>
  </w:p>
  <w:p w14:paraId="4769C6EE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PROGRAMA DE PÓS-GRADUAÇÃO EM MEDICINA VETERINÁRIA CONVENCIONAL E INTEGRATIVA - PPGMVCI</w:t>
    </w:r>
  </w:p>
  <w:p w14:paraId="33816A2A" w14:textId="1CBF06E6" w:rsidR="002507A7" w:rsidRPr="00E8770E" w:rsidRDefault="002507A7" w:rsidP="00E8770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553B6"/>
    <w:multiLevelType w:val="multilevel"/>
    <w:tmpl w:val="8A2C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723752"/>
    <w:multiLevelType w:val="hybridMultilevel"/>
    <w:tmpl w:val="3FFE492A"/>
    <w:lvl w:ilvl="0" w:tplc="4A1A41B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96CA6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9E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AA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46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46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05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F6F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85226"/>
    <w:multiLevelType w:val="hybridMultilevel"/>
    <w:tmpl w:val="F530CD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4FA1"/>
    <w:multiLevelType w:val="hybridMultilevel"/>
    <w:tmpl w:val="1D1AB862"/>
    <w:lvl w:ilvl="0" w:tplc="103C438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1CD8D1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D61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A89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43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AD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301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03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6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F51D8"/>
    <w:multiLevelType w:val="hybridMultilevel"/>
    <w:tmpl w:val="D97AA87E"/>
    <w:lvl w:ilvl="0" w:tplc="5446635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601A4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C5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89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42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1C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8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8F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FE1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919DC"/>
    <w:multiLevelType w:val="multilevel"/>
    <w:tmpl w:val="653A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8A3D8D"/>
    <w:multiLevelType w:val="hybridMultilevel"/>
    <w:tmpl w:val="5E9E46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BB46F"/>
    <w:multiLevelType w:val="hybridMultilevel"/>
    <w:tmpl w:val="778E1336"/>
    <w:lvl w:ilvl="0" w:tplc="4BCAD62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5844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F66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EF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86B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CB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46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E3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F43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B2F61"/>
    <w:multiLevelType w:val="hybridMultilevel"/>
    <w:tmpl w:val="EF94B4E2"/>
    <w:lvl w:ilvl="0" w:tplc="A78E901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355C96"/>
    <w:multiLevelType w:val="hybridMultilevel"/>
    <w:tmpl w:val="C86C6D18"/>
    <w:lvl w:ilvl="0" w:tplc="07D499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11D72561"/>
    <w:multiLevelType w:val="hybridMultilevel"/>
    <w:tmpl w:val="661490C4"/>
    <w:lvl w:ilvl="0" w:tplc="FCF85F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C9583F"/>
    <w:multiLevelType w:val="hybridMultilevel"/>
    <w:tmpl w:val="31A4C01E"/>
    <w:lvl w:ilvl="0" w:tplc="A2D8C78E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C27C6"/>
    <w:multiLevelType w:val="hybridMultilevel"/>
    <w:tmpl w:val="2F9E33C8"/>
    <w:lvl w:ilvl="0" w:tplc="0416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94808"/>
    <w:multiLevelType w:val="multilevel"/>
    <w:tmpl w:val="3FBC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2C462A1"/>
    <w:multiLevelType w:val="hybridMultilevel"/>
    <w:tmpl w:val="A15A92CA"/>
    <w:lvl w:ilvl="0" w:tplc="57EC8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E31B7"/>
    <w:multiLevelType w:val="multilevel"/>
    <w:tmpl w:val="E26A9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E125AA"/>
    <w:multiLevelType w:val="hybridMultilevel"/>
    <w:tmpl w:val="CE260E9C"/>
    <w:lvl w:ilvl="0" w:tplc="1E3EB69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0D7BDB"/>
    <w:multiLevelType w:val="hybridMultilevel"/>
    <w:tmpl w:val="3C722E54"/>
    <w:lvl w:ilvl="0" w:tplc="AC20ED0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D1DCF"/>
    <w:multiLevelType w:val="hybridMultilevel"/>
    <w:tmpl w:val="608AE1B4"/>
    <w:lvl w:ilvl="0" w:tplc="48DA65C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AF4AE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0C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A08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E2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C09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4F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FA7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E40E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03C2A"/>
    <w:multiLevelType w:val="hybridMultilevel"/>
    <w:tmpl w:val="F5963BC4"/>
    <w:lvl w:ilvl="0" w:tplc="4D7E4B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31D0"/>
    <w:multiLevelType w:val="multilevel"/>
    <w:tmpl w:val="70EE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2E6600"/>
    <w:multiLevelType w:val="hybridMultilevel"/>
    <w:tmpl w:val="9530BD66"/>
    <w:lvl w:ilvl="0" w:tplc="BAE6BC2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35BB01D9"/>
    <w:multiLevelType w:val="hybridMultilevel"/>
    <w:tmpl w:val="902A38F4"/>
    <w:lvl w:ilvl="0" w:tplc="BE60E6D2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6EF7A69"/>
    <w:multiLevelType w:val="hybridMultilevel"/>
    <w:tmpl w:val="71D687FE"/>
    <w:lvl w:ilvl="0" w:tplc="B5A4E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78968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0C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EF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25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C5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B67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8A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86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E444E"/>
    <w:multiLevelType w:val="hybridMultilevel"/>
    <w:tmpl w:val="CB40E0D2"/>
    <w:lvl w:ilvl="0" w:tplc="8AE0323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F0C7682"/>
    <w:multiLevelType w:val="hybridMultilevel"/>
    <w:tmpl w:val="4AD688AE"/>
    <w:lvl w:ilvl="0" w:tplc="19EA6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5C277B"/>
    <w:multiLevelType w:val="hybridMultilevel"/>
    <w:tmpl w:val="E9BA4356"/>
    <w:lvl w:ilvl="0" w:tplc="27F43E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4BB"/>
    <w:multiLevelType w:val="multilevel"/>
    <w:tmpl w:val="04AE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6417B14"/>
    <w:multiLevelType w:val="hybridMultilevel"/>
    <w:tmpl w:val="7F649662"/>
    <w:lvl w:ilvl="0" w:tplc="CD84F81E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C13AB0"/>
    <w:multiLevelType w:val="hybridMultilevel"/>
    <w:tmpl w:val="066CAF42"/>
    <w:lvl w:ilvl="0" w:tplc="706C53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F8259"/>
    <w:multiLevelType w:val="hybridMultilevel"/>
    <w:tmpl w:val="CABE6AFA"/>
    <w:lvl w:ilvl="0" w:tplc="8812986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80C47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4B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727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68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289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E5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49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449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27F96"/>
    <w:multiLevelType w:val="hybridMultilevel"/>
    <w:tmpl w:val="BC2EBEC0"/>
    <w:lvl w:ilvl="0" w:tplc="AB521256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A28CB"/>
    <w:multiLevelType w:val="hybridMultilevel"/>
    <w:tmpl w:val="A9A6DD8C"/>
    <w:lvl w:ilvl="0" w:tplc="EC4EFF7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432AF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8E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841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61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6C5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E3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C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60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805A6C"/>
    <w:multiLevelType w:val="hybridMultilevel"/>
    <w:tmpl w:val="79227300"/>
    <w:lvl w:ilvl="0" w:tplc="E7C86F0C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676FC"/>
    <w:multiLevelType w:val="hybridMultilevel"/>
    <w:tmpl w:val="EC0C4CA6"/>
    <w:lvl w:ilvl="0" w:tplc="106A193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BA63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62B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88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C6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4C9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86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14B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E2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3477C"/>
    <w:multiLevelType w:val="hybridMultilevel"/>
    <w:tmpl w:val="BC8CFD50"/>
    <w:lvl w:ilvl="0" w:tplc="4C9AFE42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2AB99"/>
    <w:multiLevelType w:val="hybridMultilevel"/>
    <w:tmpl w:val="8F88F610"/>
    <w:lvl w:ilvl="0" w:tplc="8EE6AB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F5E27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60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469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28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A8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66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E6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10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EF41AE"/>
    <w:multiLevelType w:val="hybridMultilevel"/>
    <w:tmpl w:val="BDFE60CC"/>
    <w:lvl w:ilvl="0" w:tplc="CB58775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E134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B0A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86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A2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E82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87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CA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E0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F0398"/>
    <w:multiLevelType w:val="hybridMultilevel"/>
    <w:tmpl w:val="25603B50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951E43"/>
    <w:multiLevelType w:val="multilevel"/>
    <w:tmpl w:val="5798B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8B2E8E"/>
    <w:multiLevelType w:val="multilevel"/>
    <w:tmpl w:val="8424E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F7E0A09"/>
    <w:multiLevelType w:val="hybridMultilevel"/>
    <w:tmpl w:val="CEA4F448"/>
    <w:lvl w:ilvl="0" w:tplc="33221FE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ED22A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2E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88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B8AF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8C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5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89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FCF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F581F"/>
    <w:multiLevelType w:val="hybridMultilevel"/>
    <w:tmpl w:val="EDF0C2C8"/>
    <w:lvl w:ilvl="0" w:tplc="19F0821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3D3EE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34F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FEB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68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25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C0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6D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E7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B3804"/>
    <w:multiLevelType w:val="hybridMultilevel"/>
    <w:tmpl w:val="6DA82338"/>
    <w:lvl w:ilvl="0" w:tplc="0CFA3BA4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42"/>
  </w:num>
  <w:num w:numId="4">
    <w:abstractNumId w:val="32"/>
  </w:num>
  <w:num w:numId="5">
    <w:abstractNumId w:val="37"/>
  </w:num>
  <w:num w:numId="6">
    <w:abstractNumId w:val="23"/>
  </w:num>
  <w:num w:numId="7">
    <w:abstractNumId w:val="34"/>
  </w:num>
  <w:num w:numId="8">
    <w:abstractNumId w:val="3"/>
  </w:num>
  <w:num w:numId="9">
    <w:abstractNumId w:val="30"/>
  </w:num>
  <w:num w:numId="10">
    <w:abstractNumId w:val="7"/>
  </w:num>
  <w:num w:numId="11">
    <w:abstractNumId w:val="1"/>
  </w:num>
  <w:num w:numId="12">
    <w:abstractNumId w:val="41"/>
  </w:num>
  <w:num w:numId="13">
    <w:abstractNumId w:val="4"/>
  </w:num>
  <w:num w:numId="14">
    <w:abstractNumId w:val="25"/>
  </w:num>
  <w:num w:numId="15">
    <w:abstractNumId w:val="22"/>
  </w:num>
  <w:num w:numId="16">
    <w:abstractNumId w:val="24"/>
  </w:num>
  <w:num w:numId="17">
    <w:abstractNumId w:val="2"/>
  </w:num>
  <w:num w:numId="18">
    <w:abstractNumId w:val="6"/>
  </w:num>
  <w:num w:numId="19">
    <w:abstractNumId w:val="9"/>
  </w:num>
  <w:num w:numId="20">
    <w:abstractNumId w:val="21"/>
  </w:num>
  <w:num w:numId="21">
    <w:abstractNumId w:val="12"/>
  </w:num>
  <w:num w:numId="22">
    <w:abstractNumId w:val="39"/>
  </w:num>
  <w:num w:numId="23">
    <w:abstractNumId w:val="20"/>
  </w:num>
  <w:num w:numId="24">
    <w:abstractNumId w:val="0"/>
  </w:num>
  <w:num w:numId="25">
    <w:abstractNumId w:val="13"/>
  </w:num>
  <w:num w:numId="26">
    <w:abstractNumId w:val="40"/>
  </w:num>
  <w:num w:numId="27">
    <w:abstractNumId w:val="15"/>
  </w:num>
  <w:num w:numId="28">
    <w:abstractNumId w:val="38"/>
  </w:num>
  <w:num w:numId="29">
    <w:abstractNumId w:val="14"/>
  </w:num>
  <w:num w:numId="30">
    <w:abstractNumId w:val="29"/>
  </w:num>
  <w:num w:numId="31">
    <w:abstractNumId w:val="19"/>
  </w:num>
  <w:num w:numId="32">
    <w:abstractNumId w:val="31"/>
  </w:num>
  <w:num w:numId="33">
    <w:abstractNumId w:val="11"/>
  </w:num>
  <w:num w:numId="34">
    <w:abstractNumId w:val="17"/>
  </w:num>
  <w:num w:numId="35">
    <w:abstractNumId w:val="33"/>
  </w:num>
  <w:num w:numId="36">
    <w:abstractNumId w:val="5"/>
  </w:num>
  <w:num w:numId="37">
    <w:abstractNumId w:val="27"/>
  </w:num>
  <w:num w:numId="38">
    <w:abstractNumId w:val="43"/>
  </w:num>
  <w:num w:numId="39">
    <w:abstractNumId w:val="35"/>
  </w:num>
  <w:num w:numId="40">
    <w:abstractNumId w:val="28"/>
  </w:num>
  <w:num w:numId="41">
    <w:abstractNumId w:val="8"/>
  </w:num>
  <w:num w:numId="42">
    <w:abstractNumId w:val="16"/>
  </w:num>
  <w:num w:numId="43">
    <w:abstractNumId w:val="1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Q3MDM0NzQ0MTNQ0lEKTi0uzszPAykwrAUA35MewywAAAA="/>
  </w:docVars>
  <w:rsids>
    <w:rsidRoot w:val="00672530"/>
    <w:rsid w:val="00017BDD"/>
    <w:rsid w:val="00021B8C"/>
    <w:rsid w:val="000266EC"/>
    <w:rsid w:val="00047FB5"/>
    <w:rsid w:val="00056FCA"/>
    <w:rsid w:val="00083174"/>
    <w:rsid w:val="00095C70"/>
    <w:rsid w:val="000A1F20"/>
    <w:rsid w:val="000A2615"/>
    <w:rsid w:val="000A2D2B"/>
    <w:rsid w:val="000A760A"/>
    <w:rsid w:val="000A7715"/>
    <w:rsid w:val="000B562A"/>
    <w:rsid w:val="000B744B"/>
    <w:rsid w:val="000C0136"/>
    <w:rsid w:val="000C1C28"/>
    <w:rsid w:val="000D35AB"/>
    <w:rsid w:val="000E1D7B"/>
    <w:rsid w:val="000F5456"/>
    <w:rsid w:val="00102542"/>
    <w:rsid w:val="00105BE6"/>
    <w:rsid w:val="001171B2"/>
    <w:rsid w:val="001228E2"/>
    <w:rsid w:val="00123770"/>
    <w:rsid w:val="0013011D"/>
    <w:rsid w:val="0013361D"/>
    <w:rsid w:val="001502B2"/>
    <w:rsid w:val="001518D4"/>
    <w:rsid w:val="00152BBE"/>
    <w:rsid w:val="00166FF2"/>
    <w:rsid w:val="00170C28"/>
    <w:rsid w:val="001756E0"/>
    <w:rsid w:val="00177D81"/>
    <w:rsid w:val="00183F4E"/>
    <w:rsid w:val="00184CA0"/>
    <w:rsid w:val="00197534"/>
    <w:rsid w:val="001A12D3"/>
    <w:rsid w:val="001A47A3"/>
    <w:rsid w:val="001A65D8"/>
    <w:rsid w:val="001A6C42"/>
    <w:rsid w:val="001C4E74"/>
    <w:rsid w:val="001F033A"/>
    <w:rsid w:val="001F7204"/>
    <w:rsid w:val="00202A16"/>
    <w:rsid w:val="00216A35"/>
    <w:rsid w:val="00222A14"/>
    <w:rsid w:val="002270D7"/>
    <w:rsid w:val="00231F9D"/>
    <w:rsid w:val="002435AC"/>
    <w:rsid w:val="0024452F"/>
    <w:rsid w:val="002507A7"/>
    <w:rsid w:val="00250D79"/>
    <w:rsid w:val="0026000F"/>
    <w:rsid w:val="0026451D"/>
    <w:rsid w:val="0026607B"/>
    <w:rsid w:val="00275513"/>
    <w:rsid w:val="00275E10"/>
    <w:rsid w:val="002775A4"/>
    <w:rsid w:val="00277A19"/>
    <w:rsid w:val="00281937"/>
    <w:rsid w:val="00282572"/>
    <w:rsid w:val="0028762F"/>
    <w:rsid w:val="00296575"/>
    <w:rsid w:val="00297AF4"/>
    <w:rsid w:val="002A27A4"/>
    <w:rsid w:val="002B6D29"/>
    <w:rsid w:val="002C793F"/>
    <w:rsid w:val="002D5848"/>
    <w:rsid w:val="002E5541"/>
    <w:rsid w:val="002E6EB6"/>
    <w:rsid w:val="002F0141"/>
    <w:rsid w:val="002F2821"/>
    <w:rsid w:val="002F3BD0"/>
    <w:rsid w:val="002F52A8"/>
    <w:rsid w:val="002F680C"/>
    <w:rsid w:val="002FA594"/>
    <w:rsid w:val="0030007C"/>
    <w:rsid w:val="00310C98"/>
    <w:rsid w:val="003111B9"/>
    <w:rsid w:val="00314E39"/>
    <w:rsid w:val="00323858"/>
    <w:rsid w:val="00336026"/>
    <w:rsid w:val="00341B16"/>
    <w:rsid w:val="00347532"/>
    <w:rsid w:val="003500EA"/>
    <w:rsid w:val="003834D9"/>
    <w:rsid w:val="00383891"/>
    <w:rsid w:val="00392F6E"/>
    <w:rsid w:val="00393ED8"/>
    <w:rsid w:val="003A4F82"/>
    <w:rsid w:val="003B3469"/>
    <w:rsid w:val="003B35A5"/>
    <w:rsid w:val="003B4B0E"/>
    <w:rsid w:val="003B4D8B"/>
    <w:rsid w:val="003C1898"/>
    <w:rsid w:val="003C25C7"/>
    <w:rsid w:val="003C391F"/>
    <w:rsid w:val="003C39B0"/>
    <w:rsid w:val="003D05CB"/>
    <w:rsid w:val="003D154E"/>
    <w:rsid w:val="003E2023"/>
    <w:rsid w:val="003E4A44"/>
    <w:rsid w:val="003ECD71"/>
    <w:rsid w:val="003F361E"/>
    <w:rsid w:val="00412DCD"/>
    <w:rsid w:val="00416438"/>
    <w:rsid w:val="00425CEB"/>
    <w:rsid w:val="0045293E"/>
    <w:rsid w:val="004606AA"/>
    <w:rsid w:val="004670CD"/>
    <w:rsid w:val="00471236"/>
    <w:rsid w:val="004715C3"/>
    <w:rsid w:val="00473277"/>
    <w:rsid w:val="00473339"/>
    <w:rsid w:val="004741F8"/>
    <w:rsid w:val="004834EC"/>
    <w:rsid w:val="004B6C75"/>
    <w:rsid w:val="004D4829"/>
    <w:rsid w:val="004D709C"/>
    <w:rsid w:val="004D72E0"/>
    <w:rsid w:val="004D7860"/>
    <w:rsid w:val="004E347C"/>
    <w:rsid w:val="004E77A7"/>
    <w:rsid w:val="00503201"/>
    <w:rsid w:val="00504668"/>
    <w:rsid w:val="00504C33"/>
    <w:rsid w:val="00505D50"/>
    <w:rsid w:val="00511401"/>
    <w:rsid w:val="00515819"/>
    <w:rsid w:val="00526842"/>
    <w:rsid w:val="0053057D"/>
    <w:rsid w:val="00544EAE"/>
    <w:rsid w:val="00547D38"/>
    <w:rsid w:val="005541CE"/>
    <w:rsid w:val="0056432D"/>
    <w:rsid w:val="00571E70"/>
    <w:rsid w:val="005772B7"/>
    <w:rsid w:val="00581367"/>
    <w:rsid w:val="005913E2"/>
    <w:rsid w:val="005A5CBA"/>
    <w:rsid w:val="005B1914"/>
    <w:rsid w:val="005B2A36"/>
    <w:rsid w:val="005B6BD7"/>
    <w:rsid w:val="005D0A81"/>
    <w:rsid w:val="005D3A33"/>
    <w:rsid w:val="005D7FD0"/>
    <w:rsid w:val="005E4B8A"/>
    <w:rsid w:val="005F3E2C"/>
    <w:rsid w:val="006002BE"/>
    <w:rsid w:val="00612C8C"/>
    <w:rsid w:val="00616CAE"/>
    <w:rsid w:val="00617FCA"/>
    <w:rsid w:val="0062573D"/>
    <w:rsid w:val="00630DB2"/>
    <w:rsid w:val="00647DCA"/>
    <w:rsid w:val="00650D5B"/>
    <w:rsid w:val="006578C8"/>
    <w:rsid w:val="00666E6A"/>
    <w:rsid w:val="00670A94"/>
    <w:rsid w:val="00672530"/>
    <w:rsid w:val="0068129B"/>
    <w:rsid w:val="0068761A"/>
    <w:rsid w:val="00687961"/>
    <w:rsid w:val="00690225"/>
    <w:rsid w:val="00692C10"/>
    <w:rsid w:val="006A702F"/>
    <w:rsid w:val="006B6EC2"/>
    <w:rsid w:val="006B71C7"/>
    <w:rsid w:val="006C1177"/>
    <w:rsid w:val="006C5AED"/>
    <w:rsid w:val="006D4267"/>
    <w:rsid w:val="006D5563"/>
    <w:rsid w:val="006E76B5"/>
    <w:rsid w:val="00702D81"/>
    <w:rsid w:val="00710AA3"/>
    <w:rsid w:val="007122A6"/>
    <w:rsid w:val="00714817"/>
    <w:rsid w:val="00726720"/>
    <w:rsid w:val="00736312"/>
    <w:rsid w:val="00737B8E"/>
    <w:rsid w:val="0075052F"/>
    <w:rsid w:val="00753555"/>
    <w:rsid w:val="00765ACD"/>
    <w:rsid w:val="00767647"/>
    <w:rsid w:val="0078158E"/>
    <w:rsid w:val="00785592"/>
    <w:rsid w:val="00787F99"/>
    <w:rsid w:val="007A6E28"/>
    <w:rsid w:val="007B1159"/>
    <w:rsid w:val="007B2F5B"/>
    <w:rsid w:val="007B6742"/>
    <w:rsid w:val="007D2F14"/>
    <w:rsid w:val="007D59A5"/>
    <w:rsid w:val="007E65E8"/>
    <w:rsid w:val="007E75E9"/>
    <w:rsid w:val="007F674D"/>
    <w:rsid w:val="00825E15"/>
    <w:rsid w:val="008333AF"/>
    <w:rsid w:val="008341BE"/>
    <w:rsid w:val="0083541B"/>
    <w:rsid w:val="008418E6"/>
    <w:rsid w:val="00841AA9"/>
    <w:rsid w:val="0084459E"/>
    <w:rsid w:val="00846EFE"/>
    <w:rsid w:val="00861419"/>
    <w:rsid w:val="0087782D"/>
    <w:rsid w:val="00885BA5"/>
    <w:rsid w:val="0088676D"/>
    <w:rsid w:val="008A6F42"/>
    <w:rsid w:val="008B72F6"/>
    <w:rsid w:val="008C3903"/>
    <w:rsid w:val="008D45C5"/>
    <w:rsid w:val="008D46BA"/>
    <w:rsid w:val="008E4696"/>
    <w:rsid w:val="008F2C67"/>
    <w:rsid w:val="00900B34"/>
    <w:rsid w:val="009020DC"/>
    <w:rsid w:val="00903FE5"/>
    <w:rsid w:val="00912C5A"/>
    <w:rsid w:val="00915752"/>
    <w:rsid w:val="009266FB"/>
    <w:rsid w:val="00931574"/>
    <w:rsid w:val="00937AEE"/>
    <w:rsid w:val="009664AD"/>
    <w:rsid w:val="009825DF"/>
    <w:rsid w:val="00982A6C"/>
    <w:rsid w:val="009834B7"/>
    <w:rsid w:val="00983BAC"/>
    <w:rsid w:val="00984315"/>
    <w:rsid w:val="00990DC8"/>
    <w:rsid w:val="009920DC"/>
    <w:rsid w:val="009A14AD"/>
    <w:rsid w:val="009A738C"/>
    <w:rsid w:val="009B008D"/>
    <w:rsid w:val="009B1322"/>
    <w:rsid w:val="009B4F57"/>
    <w:rsid w:val="009B714D"/>
    <w:rsid w:val="009C2103"/>
    <w:rsid w:val="009D25AB"/>
    <w:rsid w:val="009F460C"/>
    <w:rsid w:val="009F6073"/>
    <w:rsid w:val="009F76A4"/>
    <w:rsid w:val="00A13AEC"/>
    <w:rsid w:val="00A236A5"/>
    <w:rsid w:val="00A33BA0"/>
    <w:rsid w:val="00A36205"/>
    <w:rsid w:val="00A454B7"/>
    <w:rsid w:val="00A541A7"/>
    <w:rsid w:val="00A841ED"/>
    <w:rsid w:val="00A845FB"/>
    <w:rsid w:val="00A90297"/>
    <w:rsid w:val="00A94632"/>
    <w:rsid w:val="00A959C6"/>
    <w:rsid w:val="00A96513"/>
    <w:rsid w:val="00AA2C01"/>
    <w:rsid w:val="00AE1C52"/>
    <w:rsid w:val="00AF4AC0"/>
    <w:rsid w:val="00AF51D8"/>
    <w:rsid w:val="00B130AE"/>
    <w:rsid w:val="00B14C50"/>
    <w:rsid w:val="00B22C5B"/>
    <w:rsid w:val="00B232D3"/>
    <w:rsid w:val="00B259B7"/>
    <w:rsid w:val="00B31048"/>
    <w:rsid w:val="00B32A5A"/>
    <w:rsid w:val="00B3541D"/>
    <w:rsid w:val="00B371B5"/>
    <w:rsid w:val="00B40631"/>
    <w:rsid w:val="00B4277F"/>
    <w:rsid w:val="00B441CB"/>
    <w:rsid w:val="00B4646B"/>
    <w:rsid w:val="00B636D9"/>
    <w:rsid w:val="00B6635A"/>
    <w:rsid w:val="00B67250"/>
    <w:rsid w:val="00B7733C"/>
    <w:rsid w:val="00B93663"/>
    <w:rsid w:val="00BA6258"/>
    <w:rsid w:val="00BA6CFC"/>
    <w:rsid w:val="00BC2DB0"/>
    <w:rsid w:val="00BD16F2"/>
    <w:rsid w:val="00BD5BE2"/>
    <w:rsid w:val="00BE7F09"/>
    <w:rsid w:val="00BF069D"/>
    <w:rsid w:val="00BF476C"/>
    <w:rsid w:val="00BF5633"/>
    <w:rsid w:val="00C04DCB"/>
    <w:rsid w:val="00C065CB"/>
    <w:rsid w:val="00C15709"/>
    <w:rsid w:val="00C2036F"/>
    <w:rsid w:val="00C31E01"/>
    <w:rsid w:val="00C3224B"/>
    <w:rsid w:val="00C41814"/>
    <w:rsid w:val="00C46BA0"/>
    <w:rsid w:val="00C572D5"/>
    <w:rsid w:val="00C60FEF"/>
    <w:rsid w:val="00C704BB"/>
    <w:rsid w:val="00C91D1D"/>
    <w:rsid w:val="00C94E88"/>
    <w:rsid w:val="00CA2537"/>
    <w:rsid w:val="00CB388E"/>
    <w:rsid w:val="00CB7968"/>
    <w:rsid w:val="00CC7127"/>
    <w:rsid w:val="00CE4EE2"/>
    <w:rsid w:val="00CF28F1"/>
    <w:rsid w:val="00CF4763"/>
    <w:rsid w:val="00CF50B5"/>
    <w:rsid w:val="00D007EC"/>
    <w:rsid w:val="00D03435"/>
    <w:rsid w:val="00D15B15"/>
    <w:rsid w:val="00D23CCC"/>
    <w:rsid w:val="00D26365"/>
    <w:rsid w:val="00D2645F"/>
    <w:rsid w:val="00D5249D"/>
    <w:rsid w:val="00D56E9A"/>
    <w:rsid w:val="00D6509F"/>
    <w:rsid w:val="00D6668D"/>
    <w:rsid w:val="00D701A0"/>
    <w:rsid w:val="00D727A3"/>
    <w:rsid w:val="00D74EB2"/>
    <w:rsid w:val="00D760C1"/>
    <w:rsid w:val="00D76F35"/>
    <w:rsid w:val="00D81499"/>
    <w:rsid w:val="00D81A60"/>
    <w:rsid w:val="00D832F2"/>
    <w:rsid w:val="00D86D5B"/>
    <w:rsid w:val="00D91A35"/>
    <w:rsid w:val="00D93E34"/>
    <w:rsid w:val="00DA0EC2"/>
    <w:rsid w:val="00DA2249"/>
    <w:rsid w:val="00DA4F28"/>
    <w:rsid w:val="00DB1087"/>
    <w:rsid w:val="00DC0CE1"/>
    <w:rsid w:val="00DD0ECC"/>
    <w:rsid w:val="00DD4AFC"/>
    <w:rsid w:val="00DE3B94"/>
    <w:rsid w:val="00DE5EB3"/>
    <w:rsid w:val="00DE6EDD"/>
    <w:rsid w:val="00DE73A3"/>
    <w:rsid w:val="00E0045D"/>
    <w:rsid w:val="00E05A7C"/>
    <w:rsid w:val="00E127A3"/>
    <w:rsid w:val="00E166FB"/>
    <w:rsid w:val="00E23877"/>
    <w:rsid w:val="00E2594B"/>
    <w:rsid w:val="00E2679E"/>
    <w:rsid w:val="00E32CF5"/>
    <w:rsid w:val="00E34127"/>
    <w:rsid w:val="00E42932"/>
    <w:rsid w:val="00E43869"/>
    <w:rsid w:val="00E47182"/>
    <w:rsid w:val="00E55B4A"/>
    <w:rsid w:val="00E616DD"/>
    <w:rsid w:val="00E65175"/>
    <w:rsid w:val="00E65951"/>
    <w:rsid w:val="00E67617"/>
    <w:rsid w:val="00E73FEE"/>
    <w:rsid w:val="00E741F4"/>
    <w:rsid w:val="00E75D80"/>
    <w:rsid w:val="00E82953"/>
    <w:rsid w:val="00E8770E"/>
    <w:rsid w:val="00E9214E"/>
    <w:rsid w:val="00E943D7"/>
    <w:rsid w:val="00EA4F78"/>
    <w:rsid w:val="00EA4FCA"/>
    <w:rsid w:val="00EB4F75"/>
    <w:rsid w:val="00EB54B6"/>
    <w:rsid w:val="00EB5F25"/>
    <w:rsid w:val="00EC451C"/>
    <w:rsid w:val="00ED445D"/>
    <w:rsid w:val="00ED671B"/>
    <w:rsid w:val="00ED7304"/>
    <w:rsid w:val="00EE54EB"/>
    <w:rsid w:val="00EF5AC1"/>
    <w:rsid w:val="00F03F23"/>
    <w:rsid w:val="00F040BB"/>
    <w:rsid w:val="00F20017"/>
    <w:rsid w:val="00F30B26"/>
    <w:rsid w:val="00F36815"/>
    <w:rsid w:val="00F5198E"/>
    <w:rsid w:val="00F56684"/>
    <w:rsid w:val="00F56F69"/>
    <w:rsid w:val="00F60F8E"/>
    <w:rsid w:val="00F7380C"/>
    <w:rsid w:val="00F76E1C"/>
    <w:rsid w:val="00F81C08"/>
    <w:rsid w:val="00F90C98"/>
    <w:rsid w:val="00F91CF0"/>
    <w:rsid w:val="00F93FAC"/>
    <w:rsid w:val="00F97144"/>
    <w:rsid w:val="00FA2C18"/>
    <w:rsid w:val="00FA618A"/>
    <w:rsid w:val="00FA7179"/>
    <w:rsid w:val="00FB2D37"/>
    <w:rsid w:val="00FB5A18"/>
    <w:rsid w:val="00FC32E5"/>
    <w:rsid w:val="00FC400D"/>
    <w:rsid w:val="00FC64E1"/>
    <w:rsid w:val="00FD6149"/>
    <w:rsid w:val="00FD6FD4"/>
    <w:rsid w:val="00FE0100"/>
    <w:rsid w:val="00FE596F"/>
    <w:rsid w:val="00FE60BC"/>
    <w:rsid w:val="01AC3B38"/>
    <w:rsid w:val="01DA9DD2"/>
    <w:rsid w:val="03E21642"/>
    <w:rsid w:val="03E398B4"/>
    <w:rsid w:val="0423AEE8"/>
    <w:rsid w:val="05485ED2"/>
    <w:rsid w:val="09950FBD"/>
    <w:rsid w:val="0AFEECD8"/>
    <w:rsid w:val="0C6E88E3"/>
    <w:rsid w:val="100A0422"/>
    <w:rsid w:val="102E7C27"/>
    <w:rsid w:val="11CA4C88"/>
    <w:rsid w:val="13661CE9"/>
    <w:rsid w:val="13FCACCC"/>
    <w:rsid w:val="146FA249"/>
    <w:rsid w:val="14D1C48B"/>
    <w:rsid w:val="15231857"/>
    <w:rsid w:val="159B8D1A"/>
    <w:rsid w:val="1602FCF4"/>
    <w:rsid w:val="180A3601"/>
    <w:rsid w:val="190A74DA"/>
    <w:rsid w:val="199866CA"/>
    <w:rsid w:val="1ABB0057"/>
    <w:rsid w:val="1C814BE3"/>
    <w:rsid w:val="1C8A34AD"/>
    <w:rsid w:val="1EBC400E"/>
    <w:rsid w:val="1EE33BCA"/>
    <w:rsid w:val="2108C699"/>
    <w:rsid w:val="223FED88"/>
    <w:rsid w:val="225C797C"/>
    <w:rsid w:val="22B5E690"/>
    <w:rsid w:val="247775D9"/>
    <w:rsid w:val="259D4A82"/>
    <w:rsid w:val="27D9F69A"/>
    <w:rsid w:val="28DD4DC3"/>
    <w:rsid w:val="28F328DC"/>
    <w:rsid w:val="2911240F"/>
    <w:rsid w:val="2A091655"/>
    <w:rsid w:val="2BD99D7F"/>
    <w:rsid w:val="2C8AC4E9"/>
    <w:rsid w:val="2F806593"/>
    <w:rsid w:val="3067F92C"/>
    <w:rsid w:val="327A9845"/>
    <w:rsid w:val="338D8D03"/>
    <w:rsid w:val="33EF888E"/>
    <w:rsid w:val="3407E93E"/>
    <w:rsid w:val="343DA708"/>
    <w:rsid w:val="354799A9"/>
    <w:rsid w:val="36433BAE"/>
    <w:rsid w:val="377F37DD"/>
    <w:rsid w:val="37B9DA12"/>
    <w:rsid w:val="37E73A89"/>
    <w:rsid w:val="387F3A6B"/>
    <w:rsid w:val="3903CECB"/>
    <w:rsid w:val="39059F84"/>
    <w:rsid w:val="39271603"/>
    <w:rsid w:val="39B01892"/>
    <w:rsid w:val="39BF140A"/>
    <w:rsid w:val="3A87BEB1"/>
    <w:rsid w:val="3BA49755"/>
    <w:rsid w:val="3BB6DB2D"/>
    <w:rsid w:val="3C86E48B"/>
    <w:rsid w:val="3CE3843C"/>
    <w:rsid w:val="3D4067B6"/>
    <w:rsid w:val="3E4DD0ED"/>
    <w:rsid w:val="404EFA3C"/>
    <w:rsid w:val="40DBC351"/>
    <w:rsid w:val="452A3063"/>
    <w:rsid w:val="4A79C79A"/>
    <w:rsid w:val="4B4CFCD2"/>
    <w:rsid w:val="4C728006"/>
    <w:rsid w:val="4E3CF944"/>
    <w:rsid w:val="4EB24373"/>
    <w:rsid w:val="4F35B221"/>
    <w:rsid w:val="4FDDA6B8"/>
    <w:rsid w:val="51617054"/>
    <w:rsid w:val="51B4EDE6"/>
    <w:rsid w:val="524B9ABB"/>
    <w:rsid w:val="527947FE"/>
    <w:rsid w:val="539B6F71"/>
    <w:rsid w:val="55851F93"/>
    <w:rsid w:val="55878BD8"/>
    <w:rsid w:val="56FF7061"/>
    <w:rsid w:val="57808D5A"/>
    <w:rsid w:val="582B1FD6"/>
    <w:rsid w:val="59F86834"/>
    <w:rsid w:val="5A1FF814"/>
    <w:rsid w:val="5A361789"/>
    <w:rsid w:val="5A7E3C55"/>
    <w:rsid w:val="5AE87557"/>
    <w:rsid w:val="5B62C098"/>
    <w:rsid w:val="5B943895"/>
    <w:rsid w:val="5CD019A5"/>
    <w:rsid w:val="5D1F7667"/>
    <w:rsid w:val="5D5D3E4C"/>
    <w:rsid w:val="5F0988AC"/>
    <w:rsid w:val="5FF55E19"/>
    <w:rsid w:val="608F295F"/>
    <w:rsid w:val="63907A5D"/>
    <w:rsid w:val="653247E1"/>
    <w:rsid w:val="65F7FECC"/>
    <w:rsid w:val="668E55C7"/>
    <w:rsid w:val="68DFD478"/>
    <w:rsid w:val="695F9EF4"/>
    <w:rsid w:val="6A273B5A"/>
    <w:rsid w:val="6A4C3B53"/>
    <w:rsid w:val="6AF1AAAB"/>
    <w:rsid w:val="6B727CFA"/>
    <w:rsid w:val="6BE1BE04"/>
    <w:rsid w:val="6CF0674D"/>
    <w:rsid w:val="6DE5DFB7"/>
    <w:rsid w:val="6E84EBBF"/>
    <w:rsid w:val="6EE30B0B"/>
    <w:rsid w:val="6F41FE3D"/>
    <w:rsid w:val="6F5FE91E"/>
    <w:rsid w:val="71971107"/>
    <w:rsid w:val="735FF115"/>
    <w:rsid w:val="738D4BA9"/>
    <w:rsid w:val="73CB2D9A"/>
    <w:rsid w:val="73F7F936"/>
    <w:rsid w:val="75C3E450"/>
    <w:rsid w:val="75CDFBE9"/>
    <w:rsid w:val="75E62677"/>
    <w:rsid w:val="762BD93B"/>
    <w:rsid w:val="76E2880D"/>
    <w:rsid w:val="77F29FDF"/>
    <w:rsid w:val="78235DB4"/>
    <w:rsid w:val="7856CFF2"/>
    <w:rsid w:val="7876D201"/>
    <w:rsid w:val="79083B7D"/>
    <w:rsid w:val="796A05C2"/>
    <w:rsid w:val="79BAC238"/>
    <w:rsid w:val="7B65328B"/>
    <w:rsid w:val="7B9EB2C3"/>
    <w:rsid w:val="7D5B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554AED"/>
  <w15:docId w15:val="{8C6E8AB4-71FB-4530-AD85-D34BC8E32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Lohit Devanagari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6A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racteresdenotaderodap">
    <w:name w:val="Caracteres de nota de rodapé"/>
    <w:qFormat/>
    <w:rsid w:val="00C576A1"/>
  </w:style>
  <w:style w:type="character" w:customStyle="1" w:styleId="ncoradanotaderodap">
    <w:name w:val="Âncora da nota de rodapé"/>
    <w:rsid w:val="00C576A1"/>
    <w:rPr>
      <w:vertAlign w:val="superscript"/>
    </w:rPr>
  </w:style>
  <w:style w:type="character" w:customStyle="1" w:styleId="WW8Num19z0">
    <w:name w:val="WW8Num19z0"/>
    <w:qFormat/>
    <w:rsid w:val="00C576A1"/>
    <w:rPr>
      <w:rFonts w:cs="Times New Roman"/>
      <w:szCs w:val="24"/>
    </w:rPr>
  </w:style>
  <w:style w:type="character" w:customStyle="1" w:styleId="WW8Num19z1">
    <w:name w:val="WW8Num19z1"/>
    <w:qFormat/>
    <w:rsid w:val="00C576A1"/>
  </w:style>
  <w:style w:type="character" w:customStyle="1" w:styleId="WW8Num19z2">
    <w:name w:val="WW8Num19z2"/>
    <w:qFormat/>
    <w:rsid w:val="00C576A1"/>
  </w:style>
  <w:style w:type="character" w:customStyle="1" w:styleId="WW8Num19z3">
    <w:name w:val="WW8Num19z3"/>
    <w:qFormat/>
    <w:rsid w:val="00C576A1"/>
  </w:style>
  <w:style w:type="character" w:customStyle="1" w:styleId="WW8Num19z4">
    <w:name w:val="WW8Num19z4"/>
    <w:qFormat/>
    <w:rsid w:val="00C576A1"/>
  </w:style>
  <w:style w:type="character" w:customStyle="1" w:styleId="WW8Num19z5">
    <w:name w:val="WW8Num19z5"/>
    <w:qFormat/>
    <w:rsid w:val="00C576A1"/>
  </w:style>
  <w:style w:type="character" w:customStyle="1" w:styleId="WW8Num19z6">
    <w:name w:val="WW8Num19z6"/>
    <w:qFormat/>
    <w:rsid w:val="00C576A1"/>
  </w:style>
  <w:style w:type="character" w:customStyle="1" w:styleId="WW8Num19z7">
    <w:name w:val="WW8Num19z7"/>
    <w:qFormat/>
    <w:rsid w:val="00C576A1"/>
  </w:style>
  <w:style w:type="character" w:customStyle="1" w:styleId="WW8Num19z8">
    <w:name w:val="WW8Num19z8"/>
    <w:qFormat/>
    <w:rsid w:val="00C576A1"/>
  </w:style>
  <w:style w:type="character" w:customStyle="1" w:styleId="WW8Num21z0">
    <w:name w:val="WW8Num21z0"/>
    <w:qFormat/>
    <w:rsid w:val="00C576A1"/>
    <w:rPr>
      <w:rFonts w:ascii="Times New Roman" w:hAnsi="Times New Roman" w:cs="Times New Roman"/>
      <w:b w:val="0"/>
    </w:rPr>
  </w:style>
  <w:style w:type="character" w:customStyle="1" w:styleId="WW8Num21z1">
    <w:name w:val="WW8Num21z1"/>
    <w:qFormat/>
    <w:rsid w:val="00C576A1"/>
  </w:style>
  <w:style w:type="character" w:customStyle="1" w:styleId="WW8Num21z2">
    <w:name w:val="WW8Num21z2"/>
    <w:qFormat/>
    <w:rsid w:val="00C576A1"/>
  </w:style>
  <w:style w:type="character" w:customStyle="1" w:styleId="WW8Num21z3">
    <w:name w:val="WW8Num21z3"/>
    <w:qFormat/>
    <w:rsid w:val="00C576A1"/>
  </w:style>
  <w:style w:type="character" w:customStyle="1" w:styleId="WW8Num21z4">
    <w:name w:val="WW8Num21z4"/>
    <w:qFormat/>
    <w:rsid w:val="00C576A1"/>
  </w:style>
  <w:style w:type="character" w:customStyle="1" w:styleId="WW8Num21z5">
    <w:name w:val="WW8Num21z5"/>
    <w:qFormat/>
    <w:rsid w:val="00C576A1"/>
  </w:style>
  <w:style w:type="character" w:customStyle="1" w:styleId="WW8Num21z6">
    <w:name w:val="WW8Num21z6"/>
    <w:qFormat/>
    <w:rsid w:val="00C576A1"/>
  </w:style>
  <w:style w:type="character" w:customStyle="1" w:styleId="WW8Num21z7">
    <w:name w:val="WW8Num21z7"/>
    <w:qFormat/>
    <w:rsid w:val="00C576A1"/>
  </w:style>
  <w:style w:type="character" w:customStyle="1" w:styleId="WW8Num21z8">
    <w:name w:val="WW8Num21z8"/>
    <w:qFormat/>
    <w:rsid w:val="00C576A1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C576A1"/>
    <w:rPr>
      <w:rFonts w:cs="Mangal"/>
      <w:sz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C576A1"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CA030E"/>
    <w:rPr>
      <w:rFonts w:ascii="Segoe UI" w:hAnsi="Segoe UI" w:cs="Mangal"/>
      <w:sz w:val="18"/>
      <w:szCs w:val="16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CA030E"/>
    <w:rPr>
      <w:rFonts w:cs="Mangal"/>
      <w:b/>
      <w:bCs/>
      <w:sz w:val="20"/>
      <w:szCs w:val="18"/>
    </w:rPr>
  </w:style>
  <w:style w:type="paragraph" w:styleId="Ttulo">
    <w:name w:val="Title"/>
    <w:basedOn w:val="Normal"/>
    <w:next w:val="Corpodetexto"/>
    <w:uiPriority w:val="10"/>
    <w:qFormat/>
    <w:rsid w:val="00C576A1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rsid w:val="00C576A1"/>
    <w:pPr>
      <w:spacing w:after="140" w:line="276" w:lineRule="auto"/>
    </w:pPr>
  </w:style>
  <w:style w:type="paragraph" w:styleId="Lista">
    <w:name w:val="List"/>
    <w:basedOn w:val="Corpodetexto"/>
    <w:rsid w:val="00C576A1"/>
  </w:style>
  <w:style w:type="paragraph" w:styleId="Legenda">
    <w:name w:val="caption"/>
    <w:basedOn w:val="Normal"/>
    <w:qFormat/>
    <w:rsid w:val="00C576A1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C576A1"/>
    <w:pPr>
      <w:suppressLineNumbers/>
    </w:pPr>
  </w:style>
  <w:style w:type="paragraph" w:styleId="Textodenotaderodap">
    <w:name w:val="footnote text"/>
    <w:basedOn w:val="Normal"/>
    <w:rsid w:val="00C576A1"/>
    <w:pPr>
      <w:suppressLineNumbers/>
      <w:ind w:left="339" w:hanging="339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C576A1"/>
    <w:rPr>
      <w:rFonts w:cs="Mangal"/>
      <w:sz w:val="20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CA030E"/>
    <w:rPr>
      <w:rFonts w:ascii="Segoe UI" w:hAnsi="Segoe UI" w:cs="Mangal"/>
      <w:sz w:val="18"/>
      <w:szCs w:val="16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CA030E"/>
    <w:rPr>
      <w:b/>
      <w:bCs/>
    </w:rPr>
  </w:style>
  <w:style w:type="paragraph" w:styleId="PargrafodaLista">
    <w:name w:val="List Paragraph"/>
    <w:basedOn w:val="Normal"/>
    <w:uiPriority w:val="34"/>
    <w:qFormat/>
    <w:rsid w:val="00047FB5"/>
    <w:pPr>
      <w:ind w:left="720"/>
      <w:contextualSpacing/>
    </w:pPr>
    <w:rPr>
      <w:rFonts w:cs="Mangal"/>
      <w:szCs w:val="21"/>
    </w:rPr>
  </w:style>
  <w:style w:type="paragraph" w:styleId="Cabealho">
    <w:name w:val="header"/>
    <w:basedOn w:val="Normal"/>
    <w:link w:val="CabealhoChar"/>
    <w:unhideWhenUsed/>
    <w:rsid w:val="00DE73A3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CabealhoChar">
    <w:name w:val="Cabeçalho Char"/>
    <w:basedOn w:val="Fontepargpadro"/>
    <w:link w:val="Cabealho"/>
    <w:rsid w:val="00DE73A3"/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paragraph" w:styleId="Rodap">
    <w:name w:val="footer"/>
    <w:basedOn w:val="Normal"/>
    <w:link w:val="RodapChar"/>
    <w:uiPriority w:val="99"/>
    <w:unhideWhenUsed/>
    <w:rsid w:val="00BC2DB0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BC2DB0"/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C704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 w:bidi="ar-SA"/>
    </w:rPr>
  </w:style>
  <w:style w:type="table" w:styleId="Tabelacomgrade">
    <w:name w:val="Table Grid"/>
    <w:basedOn w:val="Tabelanormal"/>
    <w:uiPriority w:val="39"/>
    <w:rsid w:val="00C91D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7733C"/>
    <w:rPr>
      <w:color w:val="0563C1" w:themeColor="hyperlink"/>
      <w:u w:val="single"/>
    </w:rPr>
  </w:style>
  <w:style w:type="character" w:customStyle="1" w:styleId="st">
    <w:name w:val="st"/>
    <w:basedOn w:val="Fontepargpadro"/>
    <w:rsid w:val="00B7733C"/>
  </w:style>
  <w:style w:type="paragraph" w:styleId="Reviso">
    <w:name w:val="Revision"/>
    <w:hidden/>
    <w:uiPriority w:val="99"/>
    <w:semiHidden/>
    <w:rsid w:val="00767647"/>
    <w:rPr>
      <w:rFonts w:cs="Mangal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26720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6635A"/>
    <w:rPr>
      <w:color w:val="605E5C"/>
      <w:shd w:val="clear" w:color="auto" w:fill="E1DFDD"/>
    </w:rPr>
  </w:style>
  <w:style w:type="table" w:customStyle="1" w:styleId="Tabelacomgrade1">
    <w:name w:val="Tabela com grade1"/>
    <w:basedOn w:val="Tabelanormal"/>
    <w:next w:val="Tabelacomgrade"/>
    <w:uiPriority w:val="39"/>
    <w:rsid w:val="00152B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39"/>
    <w:rsid w:val="003B4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ontepargpadro"/>
    <w:rsid w:val="0056432D"/>
  </w:style>
  <w:style w:type="character" w:customStyle="1" w:styleId="eop">
    <w:name w:val="eop"/>
    <w:basedOn w:val="Fontepargpadro"/>
    <w:rsid w:val="0056432D"/>
  </w:style>
  <w:style w:type="paragraph" w:customStyle="1" w:styleId="paragraph">
    <w:name w:val="paragraph"/>
    <w:basedOn w:val="Normal"/>
    <w:rsid w:val="0056432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 w:bidi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DA0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7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2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96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0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7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6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9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6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7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8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7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4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5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2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63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20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69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44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6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4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3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85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line.f.schneider@ufsc.br" TargetMode="External"/><Relationship Id="rId18" Type="http://schemas.openxmlformats.org/officeDocument/2006/relationships/hyperlink" Target="http://lattes.cnpq.br/8996958034907090" TargetMode="External"/><Relationship Id="rId26" Type="http://schemas.openxmlformats.org/officeDocument/2006/relationships/hyperlink" Target="mailto:marcy.pereira@ufsc.br" TargetMode="External"/><Relationship Id="rId3" Type="http://schemas.openxmlformats.org/officeDocument/2006/relationships/styles" Target="styles.xml"/><Relationship Id="rId21" Type="http://schemas.openxmlformats.org/officeDocument/2006/relationships/hyperlink" Target="http://lattes.cnpq.br/3872238965644681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lattes.cnpq.br/2803214607997127" TargetMode="External"/><Relationship Id="rId17" Type="http://schemas.openxmlformats.org/officeDocument/2006/relationships/hyperlink" Target="mailto:francielli.zimermann@ufsc.br" TargetMode="External"/><Relationship Id="rId25" Type="http://schemas.openxmlformats.org/officeDocument/2006/relationships/hyperlink" Target="http://lattes.cnpq.br/9223701993619270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lattes.cnpq.br/1564987933937125" TargetMode="External"/><Relationship Id="rId20" Type="http://schemas.openxmlformats.org/officeDocument/2006/relationships/hyperlink" Target="http://lattes.cnpq.br/2608761450046726" TargetMode="External"/><Relationship Id="rId29" Type="http://schemas.openxmlformats.org/officeDocument/2006/relationships/hyperlink" Target="http://lattes.cnpq.br/246483711277261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exandre.tavela@ufsc.br" TargetMode="External"/><Relationship Id="rId24" Type="http://schemas.openxmlformats.org/officeDocument/2006/relationships/hyperlink" Target="mailto:marcos.barreta@ufsc.br" TargetMode="External"/><Relationship Id="rId32" Type="http://schemas.openxmlformats.org/officeDocument/2006/relationships/hyperlink" Target="mailto:vitor.rissi@ufsc.b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velyn.winter@ufsc.br" TargetMode="External"/><Relationship Id="rId23" Type="http://schemas.openxmlformats.org/officeDocument/2006/relationships/hyperlink" Target="http://lattes.cnpq.br/5885484214886762" TargetMode="External"/><Relationship Id="rId28" Type="http://schemas.openxmlformats.org/officeDocument/2006/relationships/hyperlink" Target="mailto:priscila.moraes@ufsc.br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lattes.cnpq.br/0640807991403603" TargetMode="External"/><Relationship Id="rId19" Type="http://schemas.openxmlformats.org/officeDocument/2006/relationships/hyperlink" Target="mailto:giuliano.figueiro@ufsc.br" TargetMode="External"/><Relationship Id="rId31" Type="http://schemas.openxmlformats.org/officeDocument/2006/relationships/hyperlink" Target="http://lattes.cnpq.br/338855003953313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riano.ramos@ufsc.br" TargetMode="External"/><Relationship Id="rId14" Type="http://schemas.openxmlformats.org/officeDocument/2006/relationships/hyperlink" Target="http://lattes.cnpq.br/3003586827234371" TargetMode="External"/><Relationship Id="rId22" Type="http://schemas.openxmlformats.org/officeDocument/2006/relationships/hyperlink" Target="mailto:malcon.martinez@ufsc.br" TargetMode="External"/><Relationship Id="rId27" Type="http://schemas.openxmlformats.org/officeDocument/2006/relationships/hyperlink" Target="http://lattes.cnpq.br/6916019289801851" TargetMode="External"/><Relationship Id="rId30" Type="http://schemas.openxmlformats.org/officeDocument/2006/relationships/hyperlink" Target="mailto:vanessa.sasso@ufsc.br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://lattes.cnpq.br/988512502133407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3FEA8C-DDA0-40FD-A068-CD099F119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44</Words>
  <Characters>5103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Cal</dc:creator>
  <cp:lastModifiedBy>Natasha Finoketti Malicheski</cp:lastModifiedBy>
  <cp:revision>3</cp:revision>
  <cp:lastPrinted>2020-03-02T16:54:00Z</cp:lastPrinted>
  <dcterms:created xsi:type="dcterms:W3CDTF">2023-10-02T18:29:00Z</dcterms:created>
  <dcterms:modified xsi:type="dcterms:W3CDTF">2023-10-02T18:3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